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B59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МИНИСТЕРСТВО ОБРАЗОВАНИЯ И НАУКИ УКРАИНЫ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НАЦИОНАЛЬНЫЙ ТЕХНИЧЕСКИЙ УНИВЕРСИТЕТ УКРАИНЫ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«КИЕВСКИЙ ПОЛИТЕХНИЧЕСКИЙ ИНСТИТУТ»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КАФЕДРА КЭВА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104CF4" w:rsidRDefault="008B1AB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омашнее задание №</w:t>
      </w:r>
      <w:r w:rsidRPr="00104CF4">
        <w:rPr>
          <w:rFonts w:ascii="Times New Roman" w:hAnsi="Times New Roman" w:cs="Times New Roman"/>
          <w:sz w:val="28"/>
          <w:szCs w:val="28"/>
          <w:lang w:val="ru-RU"/>
        </w:rPr>
        <w:t>3</w:t>
      </w:r>
    </w:p>
    <w:p w:rsidR="000C2804" w:rsidRPr="0064544D" w:rsidRDefault="00DE02F0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 курсу</w:t>
      </w:r>
      <w:r w:rsidR="000C2804" w:rsidRPr="0064544D">
        <w:rPr>
          <w:rFonts w:ascii="Times New Roman" w:hAnsi="Times New Roman" w:cs="Times New Roman"/>
          <w:sz w:val="28"/>
          <w:szCs w:val="28"/>
          <w:lang w:val="ru-RU"/>
        </w:rPr>
        <w:t>: «Автоматизация конструкторско-технологического проектирования ЭВА»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Выполнил: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Студент группы ДК-41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Белаш Б.О.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Проверил: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Губар. В.Г.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 xml:space="preserve">Киев </w:t>
      </w:r>
      <w:r w:rsidR="00E6491D" w:rsidRPr="0064544D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64544D">
        <w:rPr>
          <w:rFonts w:ascii="Times New Roman" w:hAnsi="Times New Roman" w:cs="Times New Roman"/>
          <w:sz w:val="28"/>
          <w:szCs w:val="28"/>
          <w:lang w:val="ru-RU"/>
        </w:rPr>
        <w:t xml:space="preserve"> 2017</w:t>
      </w:r>
    </w:p>
    <w:p w:rsidR="00E6491D" w:rsidRPr="0064544D" w:rsidRDefault="00E6491D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lastRenderedPageBreak/>
        <w:t>1 СХЕМА ЭЛЕКТРИЧЕСКАЯ ПРИНЦИПИАЛЬНАЯ</w:t>
      </w:r>
    </w:p>
    <w:p w:rsidR="00E6491D" w:rsidRPr="00CF0945" w:rsidRDefault="00E6491D" w:rsidP="00E6491D">
      <w:pPr>
        <w:rPr>
          <w:rFonts w:ascii="Times New Roman" w:eastAsia="Times New Roman" w:hAnsi="Times New Roman" w:cs="Times New Roman"/>
          <w:iCs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ab/>
      </w:r>
      <w:r w:rsidR="00CF0945" w:rsidRPr="00CF0945">
        <w:rPr>
          <w:rFonts w:ascii="Times New Roman" w:hAnsi="Times New Roman" w:cs="Times New Roman"/>
          <w:sz w:val="28"/>
          <w:szCs w:val="28"/>
          <w:lang w:val="ru-RU"/>
        </w:rPr>
        <w:t>В качестве исходной схемы взята упрощенная принципиальная схема из домашнего задания №3 по курсу «</w:t>
      </w:r>
      <w:r w:rsidR="00FB782A">
        <w:rPr>
          <w:rFonts w:ascii="Times New Roman" w:hAnsi="Times New Roman" w:cs="Times New Roman"/>
          <w:sz w:val="28"/>
          <w:szCs w:val="28"/>
          <w:lang w:val="ru-RU"/>
        </w:rPr>
        <w:t>ФТОК-1</w:t>
      </w:r>
      <w:r w:rsidR="00CF0945" w:rsidRPr="00CF0945"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:rsidR="00325DA3" w:rsidRDefault="00CF0945" w:rsidP="00284885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noProof/>
          <w:lang w:val="uk-UA" w:eastAsia="uk-UA"/>
        </w:rPr>
        <w:drawing>
          <wp:inline distT="0" distB="0" distL="0" distR="0" wp14:anchorId="06AAF9E2" wp14:editId="68411736">
            <wp:extent cx="6332855" cy="339798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32855" cy="3397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4885" w:rsidRDefault="00284885" w:rsidP="00284885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Рис. 1</w:t>
      </w:r>
    </w:p>
    <w:p w:rsidR="00FB782A" w:rsidRDefault="00114336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Имеем матрицу связей:</w:t>
      </w:r>
    </w:p>
    <w:tbl>
      <w:tblPr>
        <w:tblW w:w="1011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594"/>
        <w:gridCol w:w="594"/>
        <w:gridCol w:w="619"/>
        <w:gridCol w:w="605"/>
        <w:gridCol w:w="606"/>
        <w:gridCol w:w="606"/>
        <w:gridCol w:w="606"/>
        <w:gridCol w:w="606"/>
        <w:gridCol w:w="606"/>
        <w:gridCol w:w="606"/>
        <w:gridCol w:w="605"/>
        <w:gridCol w:w="605"/>
        <w:gridCol w:w="605"/>
        <w:gridCol w:w="605"/>
        <w:gridCol w:w="605"/>
        <w:gridCol w:w="416"/>
      </w:tblGrid>
      <w:tr w:rsidR="00930A24" w:rsidRPr="008F7A5E" w:rsidTr="00930A24">
        <w:trPr>
          <w:trHeight w:val="238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B374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 </w:t>
            </w:r>
          </w:p>
        </w:tc>
        <w:tc>
          <w:tcPr>
            <w:tcW w:w="594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19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41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ρ</w:t>
            </w:r>
          </w:p>
        </w:tc>
      </w:tr>
      <w:tr w:rsidR="00930A24" w:rsidRPr="008F7A5E" w:rsidTr="00930A24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45721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3</w:t>
            </w:r>
          </w:p>
        </w:tc>
      </w:tr>
      <w:tr w:rsidR="00930A24" w:rsidRPr="008F7A5E" w:rsidTr="00930A24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45721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930A24" w:rsidRPr="008F7A5E" w:rsidTr="00930A24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45721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</w:tr>
      <w:tr w:rsidR="00930A24" w:rsidRPr="008F7A5E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11433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45721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1</w:t>
            </w:r>
          </w:p>
        </w:tc>
      </w:tr>
      <w:tr w:rsidR="00930A24" w:rsidRPr="008F7A5E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45721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2E74B5" w:themeColor="accent1" w:themeShade="BF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4</w:t>
            </w:r>
          </w:p>
        </w:tc>
      </w:tr>
      <w:tr w:rsidR="00930A24" w:rsidRPr="008C3B3B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BA02C3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8C3B3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7</w:t>
            </w:r>
          </w:p>
        </w:tc>
      </w:tr>
      <w:tr w:rsidR="00930A24" w:rsidRPr="008C3B3B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BA02C3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8C3B3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7</w:t>
            </w:r>
          </w:p>
        </w:tc>
      </w:tr>
      <w:tr w:rsidR="00930A24" w:rsidRPr="008C3B3B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1D6B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1D6B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BA02C3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1D6B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8C3B3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6</w:t>
            </w:r>
          </w:p>
        </w:tc>
      </w:tr>
      <w:tr w:rsidR="00930A24" w:rsidRPr="008F7A5E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BA02C3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1D6B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8C3B3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  <w:t>25</w:t>
            </w:r>
          </w:p>
        </w:tc>
      </w:tr>
      <w:tr w:rsidR="00930A24" w:rsidRPr="008F7A5E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BA02C3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1D6B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425617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auto"/>
            <w:vAlign w:val="center"/>
            <w:hideMark/>
          </w:tcPr>
          <w:p w:rsidR="00930A24" w:rsidRPr="00425617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8C3B3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  <w:t>24</w:t>
            </w:r>
          </w:p>
        </w:tc>
      </w:tr>
      <w:tr w:rsidR="00930A24" w:rsidRPr="008F7A5E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E72CA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425617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  <w:hideMark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8C3B3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eastAsia="ru-RU"/>
              </w:rPr>
            </w:pPr>
            <w:r w:rsidRPr="008C3B3B"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eastAsia="ru-RU"/>
              </w:rPr>
              <w:t>24</w:t>
            </w:r>
          </w:p>
        </w:tc>
      </w:tr>
      <w:tr w:rsidR="00930A24" w:rsidRPr="008F7A5E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BA252C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1</w:t>
            </w:r>
          </w:p>
        </w:tc>
      </w:tr>
      <w:tr w:rsidR="00930A24" w:rsidRPr="008F7A5E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1D6B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  <w:hideMark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425617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E5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0A7C8C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  <w:hideMark/>
          </w:tcPr>
          <w:p w:rsidR="00930A24" w:rsidRPr="00BA252C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7</w:t>
            </w:r>
          </w:p>
        </w:tc>
      </w:tr>
      <w:tr w:rsidR="00930A24" w:rsidRPr="008F7A5E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930A24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BA252C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7</w:t>
            </w:r>
          </w:p>
        </w:tc>
      </w:tr>
      <w:tr w:rsidR="00930A24" w:rsidRPr="008F7A5E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930A24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BA252C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7</w:t>
            </w:r>
          </w:p>
        </w:tc>
      </w:tr>
    </w:tbl>
    <w:p w:rsidR="000A77A8" w:rsidRDefault="000A77A8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2F1E0B" w:rsidRDefault="002F1E0B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lastRenderedPageBreak/>
        <w:t xml:space="preserve">В прошлом </w:t>
      </w:r>
      <w:r w:rsidR="005C31E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задании было разбиение на 5 подграфов, в этом задании выполним разбиение на 3 производных подграфа. </w:t>
      </w:r>
    </w:p>
    <w:p w:rsidR="006C600D" w:rsidRDefault="006C600D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tbl>
      <w:tblPr>
        <w:tblW w:w="533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8"/>
        <w:gridCol w:w="109"/>
        <w:gridCol w:w="462"/>
        <w:gridCol w:w="580"/>
        <w:gridCol w:w="551"/>
        <w:gridCol w:w="580"/>
        <w:gridCol w:w="525"/>
        <w:gridCol w:w="60"/>
        <w:gridCol w:w="580"/>
        <w:gridCol w:w="580"/>
        <w:gridCol w:w="580"/>
        <w:gridCol w:w="580"/>
        <w:gridCol w:w="459"/>
        <w:gridCol w:w="125"/>
        <w:gridCol w:w="580"/>
        <w:gridCol w:w="580"/>
        <w:gridCol w:w="580"/>
        <w:gridCol w:w="580"/>
        <w:gridCol w:w="587"/>
        <w:gridCol w:w="487"/>
        <w:gridCol w:w="431"/>
        <w:gridCol w:w="404"/>
      </w:tblGrid>
      <w:tr w:rsidR="002E535F" w:rsidRPr="008F7A5E" w:rsidTr="00390019">
        <w:trPr>
          <w:trHeight w:val="402"/>
        </w:trPr>
        <w:tc>
          <w:tcPr>
            <w:tcW w:w="295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2E535F" w:rsidRPr="008C0B47" w:rsidRDefault="002E535F" w:rsidP="00390019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68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S2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A1</w:t>
            </w:r>
          </w:p>
        </w:tc>
        <w:tc>
          <w:tcPr>
            <w:tcW w:w="259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S1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2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3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6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4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5</w:t>
            </w:r>
          </w:p>
        </w:tc>
        <w:tc>
          <w:tcPr>
            <w:tcW w:w="275" w:type="pct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1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7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2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3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8</w:t>
            </w:r>
          </w:p>
        </w:tc>
        <w:tc>
          <w:tcPr>
            <w:tcW w:w="276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9</w:t>
            </w:r>
          </w:p>
        </w:tc>
        <w:tc>
          <w:tcPr>
            <w:tcW w:w="229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2E535F" w:rsidRPr="00C35BCE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ru-RU" w:eastAsia="ru-RU"/>
              </w:rPr>
              <w:t>2-1</w:t>
            </w:r>
          </w:p>
        </w:tc>
        <w:tc>
          <w:tcPr>
            <w:tcW w:w="20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2E535F" w:rsidRPr="00C35BCE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ru-RU" w:eastAsia="ru-RU"/>
              </w:rPr>
              <w:t>3-1</w:t>
            </w:r>
          </w:p>
        </w:tc>
        <w:tc>
          <w:tcPr>
            <w:tcW w:w="191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2E535F" w:rsidRPr="00C35BCE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</w:tr>
      <w:tr w:rsidR="002E535F" w:rsidRPr="008F7A5E" w:rsidTr="00390019">
        <w:trPr>
          <w:trHeight w:val="402"/>
        </w:trPr>
        <w:tc>
          <w:tcPr>
            <w:tcW w:w="295" w:type="pc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2E535F" w:rsidRPr="008C0B47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2</w:t>
            </w:r>
          </w:p>
        </w:tc>
        <w:tc>
          <w:tcPr>
            <w:tcW w:w="268" w:type="pct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59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</w:tcBorders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</w:tcBorders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6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29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0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191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</w:tr>
      <w:tr w:rsidR="002E535F" w:rsidRPr="008F7A5E" w:rsidTr="00390019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2E535F" w:rsidRPr="008F7A5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268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8022C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8022C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8022C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2E535F" w:rsidRPr="008022C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shd w:val="clear" w:color="auto" w:fill="auto"/>
            <w:vAlign w:val="center"/>
          </w:tcPr>
          <w:p w:rsidR="002E535F" w:rsidRPr="008022C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vAlign w:val="center"/>
          </w:tcPr>
          <w:p w:rsidR="002E535F" w:rsidRPr="008022C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1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</w:tr>
      <w:tr w:rsidR="002E535F" w:rsidRPr="008F7A5E" w:rsidTr="00390019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2E535F" w:rsidRPr="008F7A5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1</w:t>
            </w:r>
          </w:p>
        </w:tc>
        <w:tc>
          <w:tcPr>
            <w:tcW w:w="268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shd w:val="clear" w:color="auto" w:fill="auto"/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1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</w:tr>
      <w:tr w:rsidR="002E535F" w:rsidRPr="008F7A5E" w:rsidTr="00390019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Pr="00C37E5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268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2E535F" w:rsidRPr="0070088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 w:rsidRPr="0070088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2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1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2E535F" w:rsidRPr="0070088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</w:p>
        </w:tc>
      </w:tr>
      <w:tr w:rsidR="002E535F" w:rsidRPr="008F7A5E" w:rsidTr="00390019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Pr="00C37E5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268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8022C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8022C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73" w:type="pct"/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2E535F" w:rsidRPr="008022C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8022C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4</w:t>
            </w:r>
          </w:p>
        </w:tc>
        <w:tc>
          <w:tcPr>
            <w:tcW w:w="19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</w:tr>
      <w:tr w:rsidR="002E535F" w:rsidRPr="008F7A5E" w:rsidTr="00390019">
        <w:trPr>
          <w:trHeight w:val="402"/>
        </w:trPr>
        <w:tc>
          <w:tcPr>
            <w:tcW w:w="346" w:type="pct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Pr="00C37E5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269" w:type="pct"/>
            <w:gridSpan w:val="5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277EF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2</w:t>
            </w:r>
          </w:p>
        </w:tc>
        <w:tc>
          <w:tcPr>
            <w:tcW w:w="1336" w:type="pct"/>
            <w:gridSpan w:val="6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Pr="005C31E3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6</w:t>
            </w:r>
          </w:p>
        </w:tc>
        <w:tc>
          <w:tcPr>
            <w:tcW w:w="1426" w:type="pct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0</w:t>
            </w:r>
          </w:p>
        </w:tc>
        <w:tc>
          <w:tcPr>
            <w:tcW w:w="229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-2</w:t>
            </w:r>
          </w:p>
        </w:tc>
        <w:tc>
          <w:tcPr>
            <w:tcW w:w="203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191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  <w:t>3-2</w:t>
            </w:r>
          </w:p>
        </w:tc>
      </w:tr>
      <w:tr w:rsidR="002E535F" w:rsidRPr="00451BFB" w:rsidTr="00390019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Pr="00C37E5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268" w:type="pct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59" w:type="pct"/>
            <w:tcBorders>
              <w:bottom w:val="single" w:sz="4" w:space="0" w:color="auto"/>
            </w:tcBorders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bottom w:val="single" w:sz="4" w:space="0" w:color="auto"/>
            </w:tcBorders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shd w:val="clear" w:color="auto" w:fill="auto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6" w:type="pct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29" w:type="pct"/>
            <w:tcBorders>
              <w:bottom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03" w:type="pct"/>
            <w:tcBorders>
              <w:bottom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191" w:type="pct"/>
            <w:tcBorders>
              <w:bottom w:val="single" w:sz="4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</w:tr>
      <w:tr w:rsidR="002E535F" w:rsidRPr="008F7A5E" w:rsidTr="00390019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2E535F" w:rsidRPr="008F7A5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2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5</w:t>
            </w:r>
          </w:p>
        </w:tc>
      </w:tr>
      <w:tr w:rsidR="002E535F" w:rsidRPr="008F7A5E" w:rsidTr="00390019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Pr="008F7A5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268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bottom w:val="single" w:sz="4" w:space="0" w:color="auto"/>
            </w:tcBorders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6" w:type="pct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203" w:type="pct"/>
            <w:tcBorders>
              <w:top w:val="single" w:sz="4" w:space="0" w:color="auto"/>
              <w:bottom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191" w:type="pct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5</w:t>
            </w:r>
          </w:p>
        </w:tc>
      </w:tr>
      <w:tr w:rsidR="002E535F" w:rsidRPr="008F7A5E" w:rsidTr="00390019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2E535F" w:rsidRPr="008F7A5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2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4</w:t>
            </w:r>
          </w:p>
        </w:tc>
      </w:tr>
      <w:tr w:rsidR="002E535F" w:rsidRPr="008F7A5E" w:rsidTr="00390019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2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9</w:t>
            </w:r>
          </w:p>
        </w:tc>
      </w:tr>
      <w:tr w:rsidR="002E535F" w:rsidRPr="008F7A5E" w:rsidTr="00390019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Pr="00C37E5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348" w:type="pct"/>
            <w:gridSpan w:val="7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19486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6</w:t>
            </w:r>
          </w:p>
        </w:tc>
        <w:tc>
          <w:tcPr>
            <w:tcW w:w="1366" w:type="pct"/>
            <w:gridSpan w:val="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6</w:t>
            </w:r>
          </w:p>
        </w:tc>
        <w:tc>
          <w:tcPr>
            <w:tcW w:w="1368" w:type="pct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9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  <w:t>1-3</w:t>
            </w:r>
          </w:p>
        </w:tc>
        <w:tc>
          <w:tcPr>
            <w:tcW w:w="191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  <w:t>2-3</w:t>
            </w:r>
          </w:p>
        </w:tc>
      </w:tr>
      <w:tr w:rsidR="002E535F" w:rsidRPr="008F7A5E" w:rsidTr="00390019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268" w:type="pct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73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shd w:val="clear" w:color="auto" w:fill="auto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76" w:type="pct"/>
            <w:tcBorders>
              <w:right w:val="single" w:sz="12" w:space="0" w:color="auto"/>
            </w:tcBorders>
            <w:shd w:val="clear" w:color="auto" w:fill="auto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29" w:type="pct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6</w:t>
            </w:r>
          </w:p>
        </w:tc>
        <w:tc>
          <w:tcPr>
            <w:tcW w:w="191" w:type="pct"/>
            <w:tcBorders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8</w:t>
            </w:r>
          </w:p>
        </w:tc>
      </w:tr>
      <w:tr w:rsidR="002E535F" w:rsidRPr="008F7A5E" w:rsidTr="00390019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268" w:type="pct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bottom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bottom w:val="single" w:sz="4" w:space="0" w:color="auto"/>
            </w:tcBorders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shd w:val="clear" w:color="auto" w:fill="auto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76" w:type="pct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bottom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  <w:tcBorders>
              <w:bottom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9</w:t>
            </w:r>
          </w:p>
        </w:tc>
        <w:tc>
          <w:tcPr>
            <w:tcW w:w="191" w:type="pct"/>
            <w:tcBorders>
              <w:bottom w:val="single" w:sz="4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6</w:t>
            </w:r>
          </w:p>
        </w:tc>
      </w:tr>
      <w:tr w:rsidR="002E535F" w:rsidRPr="008F7A5E" w:rsidTr="00390019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2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ru-RU" w:eastAsia="ru-RU"/>
              </w:rPr>
              <w:t>-9</w:t>
            </w: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ru-RU" w:eastAsia="ru-RU"/>
              </w:rPr>
              <w:t>-6</w:t>
            </w:r>
          </w:p>
        </w:tc>
      </w:tr>
      <w:tr w:rsidR="002E535F" w:rsidRPr="008F7A5E" w:rsidTr="00390019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2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ru-RU" w:eastAsia="ru-RU"/>
              </w:rPr>
              <w:t>-12</w:t>
            </w: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ru-RU" w:eastAsia="ru-RU"/>
              </w:rPr>
              <w:t>-6</w:t>
            </w:r>
          </w:p>
        </w:tc>
      </w:tr>
      <w:tr w:rsidR="002E535F" w:rsidRPr="008F7A5E" w:rsidTr="00390019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26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ru-RU" w:eastAsia="ru-RU"/>
              </w:rPr>
              <w:t>-12</w:t>
            </w:r>
          </w:p>
        </w:tc>
        <w:tc>
          <w:tcPr>
            <w:tcW w:w="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ru-RU" w:eastAsia="ru-RU"/>
              </w:rPr>
              <w:t>-6</w:t>
            </w:r>
          </w:p>
        </w:tc>
      </w:tr>
      <w:tr w:rsidR="002E535F" w:rsidRPr="008F7A5E" w:rsidTr="00390019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348" w:type="pct"/>
            <w:gridSpan w:val="7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0</w:t>
            </w:r>
          </w:p>
        </w:tc>
        <w:tc>
          <w:tcPr>
            <w:tcW w:w="1366" w:type="pct"/>
            <w:gridSpan w:val="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9</w:t>
            </w:r>
          </w:p>
        </w:tc>
        <w:tc>
          <w:tcPr>
            <w:tcW w:w="1368" w:type="pct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8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ru-RU" w:eastAsia="ru-RU"/>
              </w:rPr>
            </w:pPr>
          </w:p>
        </w:tc>
        <w:tc>
          <w:tcPr>
            <w:tcW w:w="191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ru-RU" w:eastAsia="ru-RU"/>
              </w:rPr>
            </w:pPr>
          </w:p>
        </w:tc>
      </w:tr>
    </w:tbl>
    <w:p w:rsidR="008A74BE" w:rsidRDefault="008A74BE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8A74BE" w:rsidRDefault="008A74BE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6C600D" w:rsidRDefault="005D1F5A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Рассчитываем число внешних связей</w:t>
      </w:r>
      <w:r w:rsidR="0019486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Это рассчитывается как сумма верхних или нижних углов матрицы (так как матрица симметрична относительно главной диагонали). </w:t>
      </w:r>
    </w:p>
    <w:p w:rsidR="00194861" w:rsidRPr="004C14ED" w:rsidRDefault="00194861" w:rsidP="00194861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proofErr w:type="gramStart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m</w:t>
      </w:r>
      <w:proofErr w:type="spellStart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внеш</w:t>
      </w:r>
      <w:proofErr w:type="spellEnd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=</w:t>
      </w:r>
      <w:proofErr w:type="gramEnd"/>
      <w:r w:rsidR="0045490D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m</w:t>
      </w:r>
      <w:r w:rsidR="0045490D" w:rsidRPr="004C14ED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12</w:t>
      </w:r>
      <w:r w:rsidR="0045490D" w:rsidRPr="004C14ED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+</w:t>
      </w:r>
      <w:r w:rsidR="0045490D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m</w:t>
      </w:r>
      <w:r w:rsidR="0045490D" w:rsidRPr="004C14ED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13</w:t>
      </w:r>
      <w:r w:rsidR="0045490D" w:rsidRPr="004C14ED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+</w:t>
      </w:r>
      <w:r w:rsidR="0045490D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m</w:t>
      </w:r>
      <w:r w:rsidR="0045490D" w:rsidRPr="004C14ED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23</w:t>
      </w:r>
      <w:r w:rsidR="0045490D" w:rsidRPr="004C14ED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=16+10+39=65</w:t>
      </w:r>
    </w:p>
    <w:p w:rsidR="0045490D" w:rsidRDefault="004C14ED" w:rsidP="004C14ED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Рассчитываем число внутренних связей как половину суммы элементов диагональных матриц:</w:t>
      </w:r>
    </w:p>
    <w:p w:rsidR="004C14ED" w:rsidRDefault="004C14ED" w:rsidP="004C14ED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proofErr w:type="gramStart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m</w:t>
      </w:r>
      <w:proofErr w:type="spellStart"/>
      <w:r w:rsidRPr="004C14ED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внутр</w:t>
      </w:r>
      <w:proofErr w:type="spellEnd"/>
      <w:proofErr w:type="gramEnd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=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2+16+58</m:t>
            </m:r>
          </m:num>
          <m:den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den>
        </m:f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43</m:t>
        </m:r>
      </m:oMath>
    </w:p>
    <w:p w:rsidR="00EF21DD" w:rsidRDefault="00EF21DD" w:rsidP="004C14ED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753472" w:rsidRDefault="00753472" w:rsidP="004C14ED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753472" w:rsidRDefault="00753472" w:rsidP="004C14ED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EF21DD" w:rsidRDefault="00753472" w:rsidP="00EF21DD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Рассчитаем связность:</w:t>
      </w:r>
    </w:p>
    <w:p w:rsidR="00753472" w:rsidRDefault="00753472" w:rsidP="00EF21DD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  <w:lang w:val="ru-RU"/>
          </w:rPr>
          <m:t>S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8"/>
                <w:szCs w:val="28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i=1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ru-RU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j=1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ij</m:t>
                    </m:r>
                  </m:sub>
                </m:sSub>
              </m:e>
            </m:nary>
          </m:e>
        </m:nary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lang w:val="ru-RU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den>
        </m:f>
      </m:oMath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(12+16+10+16+16+39+10+39+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58)=</w:t>
      </w:r>
      <w:proofErr w:type="gramEnd"/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108</w:t>
      </w:r>
    </w:p>
    <w:p w:rsidR="002D0C27" w:rsidRDefault="002D0C27" w:rsidP="00EF21DD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D0C27" w:rsidRDefault="002D0C27" w:rsidP="00EF21DD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ассчитаем качество компоновки:</w:t>
      </w:r>
    </w:p>
    <w:p w:rsidR="002D0C27" w:rsidRPr="003A0509" w:rsidRDefault="002D0C27" w:rsidP="002D0C27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sz w:val="32"/>
              <w:szCs w:val="32"/>
            </w:rPr>
            <m:t>Δ</m:t>
          </m:r>
          <m:r>
            <m:rPr>
              <m:sty m:val="p"/>
            </m:rPr>
            <w:rPr>
              <w:rFonts w:ascii="Cambria Math" w:eastAsia="Times New Roman" w:hAnsi="Cambria Math" w:cs="Cambria Math"/>
              <w:sz w:val="32"/>
              <w:szCs w:val="32"/>
            </w:rPr>
            <m:t>G</m:t>
          </m:r>
          <m:r>
            <w:rPr>
              <w:rFonts w:ascii="Cambria Math" w:eastAsia="Times New Roman" w:hAnsi="Cambria Math" w:cs="Cambria Math"/>
              <w:sz w:val="32"/>
              <w:szCs w:val="32"/>
            </w:rPr>
            <m:t>=</m:t>
          </m:r>
          <m:f>
            <m:fPr>
              <m:ctrlPr>
                <w:rPr>
                  <w:rFonts w:ascii="Cambria Math" w:eastAsia="Times New Roman" w:hAnsi="Cambria Math" w:cs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Times New Roman" w:hAnsi="Cambria Math" w:cs="Cambria Math"/>
                  <w:sz w:val="32"/>
                  <w:szCs w:val="32"/>
                </w:rPr>
                <m:t>43</m:t>
              </m:r>
            </m:num>
            <m:den>
              <m:r>
                <w:rPr>
                  <w:rFonts w:ascii="Cambria Math" w:eastAsia="Times New Roman" w:hAnsi="Cambria Math" w:cs="Cambria Math"/>
                  <w:sz w:val="32"/>
                  <w:szCs w:val="32"/>
                </w:rPr>
                <m:t>65</m:t>
              </m:r>
            </m:den>
          </m:f>
          <m:r>
            <w:rPr>
              <w:rFonts w:ascii="Cambria Math" w:eastAsia="Times New Roman" w:hAnsi="Cambria Math" w:cs="Cambria Math"/>
              <w:sz w:val="32"/>
              <w:szCs w:val="32"/>
            </w:rPr>
            <m:t>=0,66</m:t>
          </m:r>
        </m:oMath>
      </m:oMathPara>
    </w:p>
    <w:p w:rsidR="003A0509" w:rsidRDefault="003A0509" w:rsidP="002D0C27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:rsidR="003A0509" w:rsidRDefault="003A0509" w:rsidP="003A0509">
      <w:pPr>
        <w:jc w:val="both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>
        <w:rPr>
          <w:rFonts w:ascii="Times New Roman" w:eastAsia="Times New Roman" w:hAnsi="Times New Roman" w:cs="Times New Roman"/>
          <w:sz w:val="32"/>
          <w:szCs w:val="32"/>
          <w:lang w:val="ru-RU"/>
        </w:rPr>
        <w:t>Качество компоновки очень низкое, потому необходимо выполнять перестановки вершин.</w:t>
      </w:r>
    </w:p>
    <w:p w:rsidR="003A0509" w:rsidRDefault="003A0509" w:rsidP="003A0509">
      <w:pPr>
        <w:jc w:val="both"/>
        <w:rPr>
          <w:rFonts w:ascii="Times New Roman" w:eastAsia="Times New Roman" w:hAnsi="Times New Roman" w:cs="Times New Roman"/>
          <w:sz w:val="32"/>
          <w:szCs w:val="32"/>
          <w:lang w:val="ru-RU"/>
        </w:rPr>
      </w:pPr>
    </w:p>
    <w:p w:rsidR="003A0509" w:rsidRDefault="003A0509" w:rsidP="003A0509">
      <w:pPr>
        <w:jc w:val="both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>
        <w:rPr>
          <w:rFonts w:ascii="Times New Roman" w:eastAsia="Times New Roman" w:hAnsi="Times New Roman" w:cs="Times New Roman"/>
          <w:sz w:val="32"/>
          <w:szCs w:val="32"/>
          <w:lang w:val="ru-RU"/>
        </w:rPr>
        <w:t>Для каждой строки находим разницу сумм связей, которые имеют вершины, включенные в подграф, с вершинами, включенными в другие подграфы. Получим следующую таблицу:</w:t>
      </w:r>
    </w:p>
    <w:tbl>
      <w:tblPr>
        <w:tblW w:w="191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6"/>
        <w:gridCol w:w="636"/>
        <w:gridCol w:w="636"/>
        <w:gridCol w:w="636"/>
        <w:gridCol w:w="636"/>
        <w:gridCol w:w="637"/>
      </w:tblGrid>
      <w:tr w:rsidR="003A0509" w:rsidRPr="00C35BCE" w:rsidTr="003A0509">
        <w:trPr>
          <w:trHeight w:val="402"/>
          <w:jc w:val="center"/>
        </w:trPr>
        <w:tc>
          <w:tcPr>
            <w:tcW w:w="83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ru-RU" w:eastAsia="ru-RU"/>
              </w:rPr>
              <w:t>2-1</w:t>
            </w:r>
          </w:p>
        </w:tc>
        <w:tc>
          <w:tcPr>
            <w:tcW w:w="83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-1</w:t>
            </w:r>
          </w:p>
        </w:tc>
        <w:tc>
          <w:tcPr>
            <w:tcW w:w="83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-2</w:t>
            </w:r>
          </w:p>
        </w:tc>
        <w:tc>
          <w:tcPr>
            <w:tcW w:w="83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-2</w:t>
            </w:r>
          </w:p>
        </w:tc>
        <w:tc>
          <w:tcPr>
            <w:tcW w:w="83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-3</w:t>
            </w:r>
          </w:p>
        </w:tc>
        <w:tc>
          <w:tcPr>
            <w:tcW w:w="834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-3</w:t>
            </w:r>
          </w:p>
        </w:tc>
      </w:tr>
      <w:tr w:rsidR="003A0509" w:rsidTr="003A0509">
        <w:trPr>
          <w:trHeight w:val="402"/>
          <w:jc w:val="center"/>
        </w:trPr>
        <w:tc>
          <w:tcPr>
            <w:tcW w:w="83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83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83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83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83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6</w:t>
            </w:r>
          </w:p>
        </w:tc>
        <w:tc>
          <w:tcPr>
            <w:tcW w:w="834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8</w:t>
            </w:r>
          </w:p>
        </w:tc>
      </w:tr>
      <w:tr w:rsidR="003A0509" w:rsidTr="003A0509">
        <w:trPr>
          <w:trHeight w:val="402"/>
          <w:jc w:val="center"/>
        </w:trPr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9</w:t>
            </w:r>
          </w:p>
        </w:tc>
        <w:tc>
          <w:tcPr>
            <w:tcW w:w="83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6</w:t>
            </w:r>
          </w:p>
        </w:tc>
      </w:tr>
      <w:tr w:rsidR="003A0509" w:rsidTr="003A0509">
        <w:trPr>
          <w:trHeight w:val="402"/>
          <w:jc w:val="center"/>
        </w:trPr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9</w:t>
            </w:r>
          </w:p>
        </w:tc>
        <w:tc>
          <w:tcPr>
            <w:tcW w:w="83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6</w:t>
            </w:r>
          </w:p>
        </w:tc>
      </w:tr>
      <w:tr w:rsidR="003A0509" w:rsidRPr="0070088E" w:rsidTr="003A0509">
        <w:trPr>
          <w:trHeight w:val="402"/>
          <w:jc w:val="center"/>
        </w:trPr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2</w:t>
            </w:r>
          </w:p>
        </w:tc>
        <w:tc>
          <w:tcPr>
            <w:tcW w:w="83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6</w:t>
            </w:r>
          </w:p>
        </w:tc>
      </w:tr>
      <w:tr w:rsidR="003A0509" w:rsidTr="003A0509">
        <w:trPr>
          <w:trHeight w:val="402"/>
          <w:jc w:val="center"/>
        </w:trPr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4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9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12</w:t>
            </w:r>
          </w:p>
        </w:tc>
        <w:tc>
          <w:tcPr>
            <w:tcW w:w="83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3A0509" w:rsidRPr="003A0509" w:rsidRDefault="003A0509" w:rsidP="003A050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 w:rsidRPr="003A0509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6</w:t>
            </w:r>
          </w:p>
        </w:tc>
      </w:tr>
    </w:tbl>
    <w:p w:rsidR="003A0509" w:rsidRPr="00481F6F" w:rsidRDefault="003A0509" w:rsidP="003A0509">
      <w:pPr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3A0509" w:rsidRDefault="00481F6F" w:rsidP="003A0509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481F6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Находим из этой таблицы максимальное </w:t>
      </w:r>
      <w:proofErr w:type="spellStart"/>
      <w:r w:rsidRPr="00481F6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Δ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Оно принадлежит компоненту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HG</w:t>
      </w:r>
      <w:r w:rsidRPr="00481F6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1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равно 9. </w:t>
      </w:r>
      <w:r w:rsid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Поменяем 3-2 и 2-3 местами, то есть внесем </w:t>
      </w:r>
      <w:r w:rsid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HG</w:t>
      </w:r>
      <w:r w:rsidR="00FB48BF" w:rsidRP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1 </w:t>
      </w:r>
      <w:r w:rsid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в 3 подграф, а </w:t>
      </w:r>
      <w:r w:rsid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="00FB48BF" w:rsidRP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9 </w:t>
      </w:r>
      <w:r w:rsid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в 2 подграф. </w:t>
      </w:r>
    </w:p>
    <w:p w:rsidR="00FB48BF" w:rsidRDefault="00FB48BF" w:rsidP="003A0509">
      <w:pPr>
        <w:jc w:val="both"/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Выполним перестановку столбцов и строчек для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HG</w:t>
      </w:r>
      <w:r w:rsidRP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1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P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9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и выполним перерасчет сумм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m</w:t>
      </w:r>
      <w:proofErr w:type="spellStart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внеш</w:t>
      </w:r>
      <w:proofErr w:type="spellEnd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-</w:t>
      </w:r>
      <w:r w:rsidRPr="00FB48B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m</w:t>
      </w:r>
      <w:proofErr w:type="spellStart"/>
      <w:r w:rsidRPr="004C14ED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внутр</w:t>
      </w:r>
      <w:proofErr w:type="spellEnd"/>
    </w:p>
    <w:p w:rsidR="002E535F" w:rsidRDefault="002E535F" w:rsidP="003A0509">
      <w:pPr>
        <w:jc w:val="both"/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</w:pPr>
    </w:p>
    <w:p w:rsidR="002E535F" w:rsidRDefault="002E535F" w:rsidP="003A0509">
      <w:pPr>
        <w:jc w:val="both"/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</w:pPr>
    </w:p>
    <w:p w:rsidR="002E535F" w:rsidRPr="00FB48BF" w:rsidRDefault="002E535F" w:rsidP="003A0509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tbl>
      <w:tblPr>
        <w:tblW w:w="533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8"/>
        <w:gridCol w:w="120"/>
        <w:gridCol w:w="462"/>
        <w:gridCol w:w="580"/>
        <w:gridCol w:w="551"/>
        <w:gridCol w:w="580"/>
        <w:gridCol w:w="525"/>
        <w:gridCol w:w="60"/>
        <w:gridCol w:w="580"/>
        <w:gridCol w:w="580"/>
        <w:gridCol w:w="580"/>
        <w:gridCol w:w="580"/>
        <w:gridCol w:w="459"/>
        <w:gridCol w:w="125"/>
        <w:gridCol w:w="580"/>
        <w:gridCol w:w="580"/>
        <w:gridCol w:w="580"/>
        <w:gridCol w:w="580"/>
        <w:gridCol w:w="587"/>
        <w:gridCol w:w="487"/>
        <w:gridCol w:w="431"/>
        <w:gridCol w:w="393"/>
      </w:tblGrid>
      <w:tr w:rsidR="002E535F" w:rsidRPr="008F7A5E" w:rsidTr="00390019">
        <w:trPr>
          <w:trHeight w:val="402"/>
        </w:trPr>
        <w:tc>
          <w:tcPr>
            <w:tcW w:w="295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2E535F" w:rsidRPr="008C0B47" w:rsidRDefault="002E535F" w:rsidP="00390019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lastRenderedPageBreak/>
              <w:t> </w:t>
            </w:r>
          </w:p>
        </w:tc>
        <w:tc>
          <w:tcPr>
            <w:tcW w:w="273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S2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A1</w:t>
            </w:r>
          </w:p>
        </w:tc>
        <w:tc>
          <w:tcPr>
            <w:tcW w:w="259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S1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2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3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6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4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5</w:t>
            </w:r>
          </w:p>
        </w:tc>
        <w:tc>
          <w:tcPr>
            <w:tcW w:w="275" w:type="pct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Pr="002E535F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9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7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2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3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8</w:t>
            </w:r>
          </w:p>
        </w:tc>
        <w:tc>
          <w:tcPr>
            <w:tcW w:w="276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2E535F" w:rsidRPr="00AC2709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1</w:t>
            </w:r>
          </w:p>
        </w:tc>
        <w:tc>
          <w:tcPr>
            <w:tcW w:w="229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2E535F" w:rsidRPr="00C35BCE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ru-RU" w:eastAsia="ru-RU"/>
              </w:rPr>
              <w:t>2-1</w:t>
            </w:r>
          </w:p>
        </w:tc>
        <w:tc>
          <w:tcPr>
            <w:tcW w:w="20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2E535F" w:rsidRPr="00C35BCE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ru-RU" w:eastAsia="ru-RU"/>
              </w:rPr>
              <w:t>3-1</w:t>
            </w:r>
          </w:p>
        </w:tc>
        <w:tc>
          <w:tcPr>
            <w:tcW w:w="186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2E535F" w:rsidRPr="00C35BCE" w:rsidRDefault="002E535F" w:rsidP="00390019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</w:tr>
      <w:tr w:rsidR="002E535F" w:rsidRPr="008F7A5E" w:rsidTr="002E535F">
        <w:trPr>
          <w:trHeight w:val="402"/>
        </w:trPr>
        <w:tc>
          <w:tcPr>
            <w:tcW w:w="295" w:type="pc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2E535F" w:rsidRPr="008C0B47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2</w:t>
            </w:r>
          </w:p>
        </w:tc>
        <w:tc>
          <w:tcPr>
            <w:tcW w:w="273" w:type="pct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59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</w:tcBorders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</w:tcBorders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2E535F" w:rsidRPr="008A74B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6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29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0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186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</w:tr>
      <w:tr w:rsidR="002E535F" w:rsidRPr="008F7A5E" w:rsidTr="002E535F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2E535F" w:rsidRPr="008F7A5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273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8022C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8022C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8022C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2E535F" w:rsidRPr="008022C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shd w:val="clear" w:color="auto" w:fill="auto"/>
            <w:vAlign w:val="center"/>
          </w:tcPr>
          <w:p w:rsidR="002E535F" w:rsidRPr="008022C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vAlign w:val="center"/>
          </w:tcPr>
          <w:p w:rsidR="002E535F" w:rsidRPr="008022C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right w:val="single" w:sz="12" w:space="0" w:color="auto"/>
            </w:tcBorders>
            <w:shd w:val="clear" w:color="auto" w:fill="FFFF00"/>
            <w:vAlign w:val="center"/>
          </w:tcPr>
          <w:p w:rsidR="002E535F" w:rsidRPr="008A74B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1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</w:tr>
      <w:tr w:rsidR="002E535F" w:rsidRPr="008F7A5E" w:rsidTr="002E535F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2E535F" w:rsidRPr="008F7A5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1</w:t>
            </w:r>
          </w:p>
        </w:tc>
        <w:tc>
          <w:tcPr>
            <w:tcW w:w="273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shd w:val="clear" w:color="auto" w:fill="auto"/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right w:val="single" w:sz="12" w:space="0" w:color="auto"/>
            </w:tcBorders>
            <w:shd w:val="clear" w:color="auto" w:fill="FFFF00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1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</w:tr>
      <w:tr w:rsidR="002E535F" w:rsidRPr="008F7A5E" w:rsidTr="002E535F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Pr="00C37E5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273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right w:val="single" w:sz="12" w:space="0" w:color="auto"/>
            </w:tcBorders>
            <w:shd w:val="clear" w:color="auto" w:fill="FFFF00"/>
            <w:vAlign w:val="center"/>
          </w:tcPr>
          <w:p w:rsidR="002E535F" w:rsidRPr="008A74B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3413F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</w:tcPr>
          <w:p w:rsidR="002E535F" w:rsidRPr="0070088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 w:rsidRPr="0070088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2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1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2E535F" w:rsidRPr="0070088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</w:p>
        </w:tc>
      </w:tr>
      <w:tr w:rsidR="002E535F" w:rsidRPr="008F7A5E" w:rsidTr="002E535F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Pr="00C37E5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273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8022C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8022C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73" w:type="pct"/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right w:val="single" w:sz="12" w:space="0" w:color="auto"/>
            </w:tcBorders>
            <w:shd w:val="clear" w:color="auto" w:fill="FFFF00"/>
            <w:vAlign w:val="center"/>
          </w:tcPr>
          <w:p w:rsidR="002E535F" w:rsidRPr="008A74B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8022C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4</w:t>
            </w:r>
          </w:p>
        </w:tc>
        <w:tc>
          <w:tcPr>
            <w:tcW w:w="18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</w:tr>
      <w:tr w:rsidR="002E535F" w:rsidRPr="008F7A5E" w:rsidTr="002E535F">
        <w:trPr>
          <w:trHeight w:val="402"/>
        </w:trPr>
        <w:tc>
          <w:tcPr>
            <w:tcW w:w="351" w:type="pct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Pr="00C37E5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269" w:type="pct"/>
            <w:gridSpan w:val="5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277EF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2</w:t>
            </w:r>
          </w:p>
        </w:tc>
        <w:tc>
          <w:tcPr>
            <w:tcW w:w="1336" w:type="pct"/>
            <w:gridSpan w:val="6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2E535F" w:rsidRP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6</w:t>
            </w:r>
          </w:p>
        </w:tc>
        <w:tc>
          <w:tcPr>
            <w:tcW w:w="1426" w:type="pct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0</w:t>
            </w:r>
          </w:p>
        </w:tc>
        <w:tc>
          <w:tcPr>
            <w:tcW w:w="229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-2</w:t>
            </w:r>
          </w:p>
        </w:tc>
        <w:tc>
          <w:tcPr>
            <w:tcW w:w="203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186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  <w:t>3-2</w:t>
            </w:r>
          </w:p>
        </w:tc>
      </w:tr>
      <w:tr w:rsidR="002E535F" w:rsidRPr="00451BFB" w:rsidTr="002E535F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Pr="00C37E5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273" w:type="pct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59" w:type="pct"/>
            <w:tcBorders>
              <w:bottom w:val="single" w:sz="4" w:space="0" w:color="auto"/>
            </w:tcBorders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2E535F" w:rsidRPr="008A74B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vAlign w:val="center"/>
          </w:tcPr>
          <w:p w:rsidR="002E535F" w:rsidRPr="007404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bottom w:val="single" w:sz="4" w:space="0" w:color="auto"/>
            </w:tcBorders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shd w:val="clear" w:color="auto" w:fill="auto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6" w:type="pct"/>
            <w:tcBorders>
              <w:bottom w:val="single" w:sz="4" w:space="0" w:color="auto"/>
              <w:right w:val="single" w:sz="12" w:space="0" w:color="auto"/>
            </w:tcBorders>
            <w:shd w:val="clear" w:color="auto" w:fill="FFFF00"/>
          </w:tcPr>
          <w:p w:rsidR="002E535F" w:rsidRPr="00451BF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29" w:type="pct"/>
            <w:tcBorders>
              <w:bottom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03" w:type="pct"/>
            <w:tcBorders>
              <w:bottom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186" w:type="pct"/>
            <w:tcBorders>
              <w:bottom w:val="single" w:sz="4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</w:tr>
      <w:tr w:rsidR="002E535F" w:rsidRPr="008F7A5E" w:rsidTr="002E535F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2E535F" w:rsidRPr="008F7A5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2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304C8E" w:rsidRDefault="00304C8E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6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304C8E" w:rsidRDefault="00304C8E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3</w:t>
            </w:r>
          </w:p>
        </w:tc>
      </w:tr>
      <w:tr w:rsidR="002E535F" w:rsidRPr="008F7A5E" w:rsidTr="002E535F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Pr="008F7A5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273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7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bottom w:val="single" w:sz="4" w:space="0" w:color="auto"/>
            </w:tcBorders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6" w:type="pct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00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</w:tcPr>
          <w:p w:rsidR="002E535F" w:rsidRPr="00304C8E" w:rsidRDefault="00304C8E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03" w:type="pct"/>
            <w:tcBorders>
              <w:top w:val="single" w:sz="4" w:space="0" w:color="auto"/>
              <w:bottom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186" w:type="pct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5</w:t>
            </w:r>
          </w:p>
        </w:tc>
      </w:tr>
      <w:tr w:rsidR="002E535F" w:rsidRPr="008F7A5E" w:rsidTr="002E535F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2E535F" w:rsidRPr="008F7A5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2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4</w:t>
            </w:r>
          </w:p>
        </w:tc>
      </w:tr>
      <w:tr w:rsidR="002E535F" w:rsidRPr="008F7A5E" w:rsidTr="002E535F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2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E535F" w:rsidRPr="00304C8E" w:rsidRDefault="00304C8E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5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E535F" w:rsidRPr="00304C8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ru-RU"/>
              </w:rPr>
            </w:pPr>
          </w:p>
        </w:tc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E535F" w:rsidRPr="00304C8E" w:rsidRDefault="00304C8E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ru-RU"/>
              </w:rPr>
              <w:t>9</w:t>
            </w:r>
          </w:p>
        </w:tc>
      </w:tr>
      <w:tr w:rsidR="002E535F" w:rsidRPr="008F7A5E" w:rsidTr="002E535F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Pr="00C37E55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353" w:type="pct"/>
            <w:gridSpan w:val="7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194861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6</w:t>
            </w:r>
          </w:p>
        </w:tc>
        <w:tc>
          <w:tcPr>
            <w:tcW w:w="1366" w:type="pct"/>
            <w:gridSpan w:val="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2E535F" w:rsidRP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4</w:t>
            </w:r>
          </w:p>
        </w:tc>
        <w:tc>
          <w:tcPr>
            <w:tcW w:w="1368" w:type="pct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2E535F" w:rsidRP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9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  <w:t>1-3</w:t>
            </w:r>
          </w:p>
        </w:tc>
        <w:tc>
          <w:tcPr>
            <w:tcW w:w="186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  <w:t>2-3</w:t>
            </w:r>
          </w:p>
        </w:tc>
      </w:tr>
      <w:tr w:rsidR="002E535F" w:rsidRPr="008F7A5E" w:rsidTr="002E535F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273" w:type="pct"/>
            <w:gridSpan w:val="2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73" w:type="pct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shd w:val="clear" w:color="auto" w:fill="auto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76" w:type="pct"/>
            <w:tcBorders>
              <w:right w:val="single" w:sz="12" w:space="0" w:color="auto"/>
            </w:tcBorders>
            <w:shd w:val="clear" w:color="auto" w:fill="FFFF00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29" w:type="pct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</w:tcPr>
          <w:p w:rsidR="002E535F" w:rsidRPr="00304C8E" w:rsidRDefault="00304C8E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</w:pPr>
            <w:r w:rsidRPr="00304C8E"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</w:t>
            </w:r>
            <w:r w:rsidRPr="00304C8E"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  <w:t>11</w:t>
            </w:r>
          </w:p>
        </w:tc>
        <w:tc>
          <w:tcPr>
            <w:tcW w:w="186" w:type="pct"/>
            <w:tcBorders>
              <w:right w:val="single" w:sz="12" w:space="0" w:color="auto"/>
            </w:tcBorders>
          </w:tcPr>
          <w:p w:rsidR="002E535F" w:rsidRPr="00304C8E" w:rsidRDefault="00304C8E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</w:pPr>
            <w:r w:rsidRPr="00304C8E"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  <w:t>-3</w:t>
            </w:r>
          </w:p>
        </w:tc>
      </w:tr>
      <w:tr w:rsidR="002E535F" w:rsidRPr="008F7A5E" w:rsidTr="002E535F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273" w:type="pct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bottom w:val="single" w:sz="4" w:space="0" w:color="auto"/>
            </w:tcBorders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left w:val="single" w:sz="12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bottom w:val="single" w:sz="4" w:space="0" w:color="auto"/>
            </w:tcBorders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shd w:val="clear" w:color="auto" w:fill="auto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76" w:type="pct"/>
            <w:tcBorders>
              <w:bottom w:val="single" w:sz="4" w:space="0" w:color="auto"/>
              <w:right w:val="single" w:sz="12" w:space="0" w:color="auto"/>
            </w:tcBorders>
            <w:shd w:val="clear" w:color="auto" w:fill="FFFF00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bottom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  <w:tcBorders>
              <w:bottom w:val="single" w:sz="4" w:space="0" w:color="auto"/>
            </w:tcBorders>
          </w:tcPr>
          <w:p w:rsidR="002E535F" w:rsidRPr="00304C8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</w:pPr>
            <w:r w:rsidRPr="00304C8E"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9</w:t>
            </w:r>
          </w:p>
        </w:tc>
        <w:tc>
          <w:tcPr>
            <w:tcW w:w="186" w:type="pct"/>
            <w:tcBorders>
              <w:bottom w:val="single" w:sz="4" w:space="0" w:color="auto"/>
              <w:right w:val="single" w:sz="12" w:space="0" w:color="auto"/>
            </w:tcBorders>
          </w:tcPr>
          <w:p w:rsidR="002E535F" w:rsidRPr="00304C8E" w:rsidRDefault="00304C8E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7</w:t>
            </w:r>
          </w:p>
        </w:tc>
      </w:tr>
      <w:tr w:rsidR="002E535F" w:rsidRPr="008F7A5E" w:rsidTr="002E535F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2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304C8E" w:rsidRDefault="00304C8E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  <w:t>2</w:t>
            </w:r>
          </w:p>
        </w:tc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304C8E" w:rsidRDefault="00304C8E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  <w:t>7</w:t>
            </w:r>
          </w:p>
        </w:tc>
      </w:tr>
      <w:tr w:rsidR="002E535F" w:rsidRPr="008F7A5E" w:rsidTr="002E535F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2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304C8E" w:rsidRDefault="00304C8E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1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  <w:t>0</w:t>
            </w:r>
          </w:p>
        </w:tc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E535F" w:rsidRPr="00304C8E" w:rsidRDefault="00304C8E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  <w:t>2</w:t>
            </w:r>
          </w:p>
        </w:tc>
      </w:tr>
      <w:tr w:rsidR="002E535F" w:rsidRPr="008F7A5E" w:rsidTr="002E535F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2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E535F" w:rsidRPr="002A4E3B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E535F" w:rsidRPr="00304C8E" w:rsidRDefault="00304C8E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  <w:t>-9</w:t>
            </w:r>
          </w:p>
        </w:tc>
        <w:tc>
          <w:tcPr>
            <w:tcW w:w="18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E535F" w:rsidRPr="00304C8E" w:rsidRDefault="00304C8E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  <w:t>-7</w:t>
            </w:r>
          </w:p>
        </w:tc>
      </w:tr>
      <w:tr w:rsidR="002E535F" w:rsidRPr="008F7A5E" w:rsidTr="00390019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353" w:type="pct"/>
            <w:gridSpan w:val="7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0</w:t>
            </w:r>
          </w:p>
        </w:tc>
        <w:tc>
          <w:tcPr>
            <w:tcW w:w="1366" w:type="pct"/>
            <w:gridSpan w:val="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Pr="00C86F78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9</w:t>
            </w:r>
          </w:p>
        </w:tc>
        <w:tc>
          <w:tcPr>
            <w:tcW w:w="1368" w:type="pct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Pr="00304C8E" w:rsidRDefault="00304C8E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52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ru-RU" w:eastAsia="ru-RU"/>
              </w:rPr>
            </w:pPr>
          </w:p>
        </w:tc>
        <w:tc>
          <w:tcPr>
            <w:tcW w:w="186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2E535F" w:rsidRPr="00C35BCE" w:rsidRDefault="002E535F" w:rsidP="00390019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ru-RU" w:eastAsia="ru-RU"/>
              </w:rPr>
            </w:pPr>
          </w:p>
        </w:tc>
      </w:tr>
    </w:tbl>
    <w:p w:rsidR="00FB48BF" w:rsidRDefault="00FB48BF" w:rsidP="003A0509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FB48BF" w:rsidRDefault="00390019" w:rsidP="003A0509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39001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Изменение внутренних связей:</w:t>
      </w:r>
    </w:p>
    <w:p w:rsidR="00923E0D" w:rsidRDefault="00923E0D" w:rsidP="00923E0D">
      <w:pPr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00923E0D">
        <w:rPr>
          <w:rFonts w:ascii="Times New Roman" w:hAnsi="Times New Roman" w:cs="Times New Roman"/>
          <w:sz w:val="28"/>
          <w:szCs w:val="28"/>
        </w:rPr>
        <w:t>Δm</w:t>
      </w:r>
      <w:proofErr w:type="spellEnd"/>
      <w:r w:rsidRPr="00923E0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23E0D">
        <w:rPr>
          <w:rFonts w:ascii="Times New Roman" w:hAnsi="Times New Roman" w:cs="Times New Roman"/>
          <w:sz w:val="28"/>
          <w:szCs w:val="28"/>
        </w:rPr>
        <w:t>x</w:t>
      </w:r>
      <w:r w:rsidRPr="00923E0D">
        <w:rPr>
          <w:rFonts w:ascii="Times New Roman" w:hAnsi="Times New Roman" w:cs="Times New Roman"/>
          <w:sz w:val="28"/>
          <w:szCs w:val="28"/>
          <w:vertAlign w:val="subscript"/>
        </w:rPr>
        <w:t>g</w:t>
      </w:r>
      <w:proofErr w:type="spellEnd"/>
      <w:r w:rsidRPr="00923E0D">
        <w:rPr>
          <w:rFonts w:ascii="Times New Roman" w:hAnsi="Times New Roman" w:cs="Times New Roman"/>
          <w:sz w:val="28"/>
          <w:szCs w:val="28"/>
          <w:lang w:val="ru-RU"/>
        </w:rPr>
        <w:t xml:space="preserve"> ↔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x</w:t>
      </w:r>
      <w:r w:rsidRPr="00923E0D">
        <w:rPr>
          <w:rFonts w:ascii="Times New Roman" w:hAnsi="Times New Roman" w:cs="Times New Roman"/>
          <w:sz w:val="28"/>
          <w:szCs w:val="28"/>
          <w:vertAlign w:val="subscript"/>
        </w:rPr>
        <w:t>h</w:t>
      </w:r>
      <w:proofErr w:type="spellEnd"/>
      <w:r w:rsidRPr="00923E0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923E0D">
        <w:rPr>
          <w:rFonts w:ascii="Times New Roman" w:hAnsi="Times New Roman" w:cs="Times New Roman"/>
          <w:sz w:val="28"/>
          <w:szCs w:val="28"/>
          <w:lang w:val="ru-RU"/>
        </w:rPr>
        <w:t xml:space="preserve"> =</w:t>
      </w:r>
      <w:proofErr w:type="gramEnd"/>
      <w:r>
        <w:rPr>
          <w:rFonts w:ascii="Times New Roman" w:hAnsi="Times New Roman" w:cs="Times New Roman"/>
          <w:sz w:val="28"/>
          <w:szCs w:val="28"/>
          <w:lang w:val="ru-RU"/>
        </w:rPr>
        <w:t>(18-7)+(6-11)-2=11-5-2=4 –</w:t>
      </w:r>
      <w:r>
        <w:rPr>
          <w:rFonts w:ascii="Times New Roman" w:hAnsi="Times New Roman" w:cs="Times New Roman"/>
          <w:sz w:val="28"/>
          <w:szCs w:val="28"/>
        </w:rPr>
        <w:t>max</w:t>
      </w:r>
    </w:p>
    <w:p w:rsidR="00923E0D" w:rsidRPr="00923E0D" w:rsidRDefault="00923E0D" w:rsidP="00923E0D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proofErr w:type="gramStart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m</w:t>
      </w:r>
      <w:proofErr w:type="spellStart"/>
      <w:r w:rsidRPr="004C14ED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внутр</w:t>
      </w:r>
      <w:proofErr w:type="spellEnd"/>
      <w:proofErr w:type="gramEnd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=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2+24+52</m:t>
            </m:r>
          </m:num>
          <m:den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den>
        </m:f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44</m:t>
        </m:r>
      </m:oMath>
    </w:p>
    <w:p w:rsidR="00923E0D" w:rsidRPr="00923E0D" w:rsidRDefault="00923E0D" w:rsidP="00923E0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Изменение внешних связей: </w:t>
      </w:r>
    </w:p>
    <w:p w:rsidR="00923E0D" w:rsidRDefault="00923E0D" w:rsidP="00923E0D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923E0D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m</w:t>
      </w:r>
      <w:proofErr w:type="spellStart"/>
      <w:r w:rsidRPr="00923E0D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внеш</w:t>
      </w:r>
      <w:proofErr w:type="spellEnd"/>
      <w:proofErr w:type="gramEnd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=</w:t>
      </w:r>
      <w:r w:rsidRPr="004C14ED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16+10+39=65</w:t>
      </w:r>
    </w:p>
    <w:p w:rsidR="00923E0D" w:rsidRDefault="00923E0D" w:rsidP="00923E0D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Новое качество компоновки:</w:t>
      </w:r>
    </w:p>
    <w:p w:rsidR="00923E0D" w:rsidRPr="00255305" w:rsidRDefault="00923E0D" w:rsidP="00923E0D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sz w:val="32"/>
              <w:szCs w:val="32"/>
            </w:rPr>
            <m:t>Δ</m:t>
          </m:r>
          <m:r>
            <m:rPr>
              <m:sty m:val="p"/>
            </m:rPr>
            <w:rPr>
              <w:rFonts w:ascii="Cambria Math" w:eastAsia="Times New Roman" w:hAnsi="Cambria Math" w:cs="Cambria Math"/>
              <w:sz w:val="32"/>
              <w:szCs w:val="32"/>
            </w:rPr>
            <m:t>G</m:t>
          </m:r>
          <m:r>
            <w:rPr>
              <w:rFonts w:ascii="Cambria Math" w:eastAsia="Times New Roman" w:hAnsi="Cambria Math" w:cs="Cambria Math"/>
              <w:sz w:val="32"/>
              <w:szCs w:val="32"/>
            </w:rPr>
            <m:t>=</m:t>
          </m:r>
          <m:f>
            <m:fPr>
              <m:ctrlPr>
                <w:rPr>
                  <w:rFonts w:ascii="Cambria Math" w:eastAsia="Times New Roman" w:hAnsi="Cambria Math" w:cs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Times New Roman" w:hAnsi="Cambria Math" w:cs="Cambria Math"/>
                  <w:sz w:val="32"/>
                  <w:szCs w:val="32"/>
                </w:rPr>
                <m:t>44</m:t>
              </m:r>
            </m:num>
            <m:den>
              <m:r>
                <w:rPr>
                  <w:rFonts w:ascii="Cambria Math" w:eastAsia="Times New Roman" w:hAnsi="Cambria Math" w:cs="Cambria Math"/>
                  <w:sz w:val="32"/>
                  <w:szCs w:val="32"/>
                </w:rPr>
                <m:t>65</m:t>
              </m:r>
            </m:den>
          </m:f>
          <m:r>
            <w:rPr>
              <w:rFonts w:ascii="Cambria Math" w:eastAsia="Times New Roman" w:hAnsi="Cambria Math" w:cs="Cambria Math"/>
              <w:sz w:val="32"/>
              <w:szCs w:val="32"/>
            </w:rPr>
            <m:t>=0,68</m:t>
          </m:r>
        </m:oMath>
      </m:oMathPara>
    </w:p>
    <w:p w:rsidR="00255305" w:rsidRPr="003A0509" w:rsidRDefault="00255305" w:rsidP="00923E0D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:rsidR="00923E0D" w:rsidRPr="00923E0D" w:rsidRDefault="00923E0D" w:rsidP="003A0509">
      <w:pPr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3A0509" w:rsidRDefault="00255305" w:rsidP="00255305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lastRenderedPageBreak/>
        <w:t xml:space="preserve">Результаты не утешительны, так что делаем перестановки дальше. </w:t>
      </w:r>
      <w:r w:rsidR="00D139CB">
        <w:rPr>
          <w:rFonts w:ascii="Times New Roman" w:eastAsia="Times New Roman" w:hAnsi="Times New Roman" w:cs="Times New Roman"/>
          <w:sz w:val="28"/>
          <w:szCs w:val="28"/>
          <w:lang w:val="ru-RU"/>
        </w:rPr>
        <w:t>Возвращать назад компоненты нету смысла, так как компоновка практически не поменялась.</w:t>
      </w:r>
      <w:bookmarkStart w:id="0" w:name="_GoBack"/>
      <w:bookmarkEnd w:id="0"/>
    </w:p>
    <w:p w:rsidR="00255305" w:rsidRDefault="00255305" w:rsidP="00255305">
      <w:pPr>
        <w:jc w:val="both"/>
        <w:rPr>
          <w:rFonts w:ascii="Times New Roman" w:eastAsia="Times New Roman" w:hAnsi="Times New Roman" w:cs="Times New Roman"/>
          <w:sz w:val="32"/>
          <w:szCs w:val="32"/>
          <w:lang w:val="ru-RU"/>
        </w:rPr>
      </w:pPr>
      <w:r>
        <w:rPr>
          <w:rFonts w:ascii="Times New Roman" w:eastAsia="Times New Roman" w:hAnsi="Times New Roman" w:cs="Times New Roman"/>
          <w:sz w:val="32"/>
          <w:szCs w:val="32"/>
          <w:lang w:val="ru-RU"/>
        </w:rPr>
        <w:t>Получим следующую таблицу:</w:t>
      </w:r>
    </w:p>
    <w:tbl>
      <w:tblPr>
        <w:tblW w:w="191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6"/>
        <w:gridCol w:w="636"/>
        <w:gridCol w:w="636"/>
        <w:gridCol w:w="636"/>
        <w:gridCol w:w="636"/>
        <w:gridCol w:w="637"/>
      </w:tblGrid>
      <w:tr w:rsidR="00457386" w:rsidRPr="00C35BCE" w:rsidTr="002453C4">
        <w:trPr>
          <w:trHeight w:val="402"/>
          <w:jc w:val="center"/>
        </w:trPr>
        <w:tc>
          <w:tcPr>
            <w:tcW w:w="83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457386" w:rsidRPr="00C35BCE" w:rsidRDefault="00457386" w:rsidP="00457386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ru-RU" w:eastAsia="ru-RU"/>
              </w:rPr>
              <w:t>2-1</w:t>
            </w:r>
          </w:p>
        </w:tc>
        <w:tc>
          <w:tcPr>
            <w:tcW w:w="83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457386" w:rsidRPr="00C35BCE" w:rsidRDefault="00457386" w:rsidP="00457386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ru-RU" w:eastAsia="ru-RU"/>
              </w:rPr>
              <w:t>3-1</w:t>
            </w:r>
          </w:p>
        </w:tc>
        <w:tc>
          <w:tcPr>
            <w:tcW w:w="83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457386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-2</w:t>
            </w:r>
          </w:p>
        </w:tc>
        <w:tc>
          <w:tcPr>
            <w:tcW w:w="83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457386" w:rsidRPr="00C35BC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  <w:t>3-2</w:t>
            </w:r>
          </w:p>
        </w:tc>
        <w:tc>
          <w:tcPr>
            <w:tcW w:w="83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457386" w:rsidRPr="00C35BC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  <w:t>1-3</w:t>
            </w:r>
          </w:p>
        </w:tc>
        <w:tc>
          <w:tcPr>
            <w:tcW w:w="834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457386" w:rsidRPr="00C35BC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  <w:t>2-3</w:t>
            </w:r>
          </w:p>
        </w:tc>
      </w:tr>
      <w:tr w:rsidR="00457386" w:rsidTr="002453C4">
        <w:trPr>
          <w:trHeight w:val="402"/>
          <w:jc w:val="center"/>
        </w:trPr>
        <w:tc>
          <w:tcPr>
            <w:tcW w:w="83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Pr="00C35BC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83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Pr="00C35BC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83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83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83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Pr="00304C8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</w:pPr>
            <w:r w:rsidRPr="00304C8E"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</w:t>
            </w:r>
            <w:r w:rsidRPr="00304C8E"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  <w:t>11</w:t>
            </w:r>
          </w:p>
        </w:tc>
        <w:tc>
          <w:tcPr>
            <w:tcW w:w="834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457386" w:rsidRPr="00304C8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</w:pPr>
            <w:r w:rsidRPr="00304C8E"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  <w:t>-3</w:t>
            </w:r>
          </w:p>
        </w:tc>
      </w:tr>
      <w:tr w:rsidR="00457386" w:rsidTr="002453C4">
        <w:trPr>
          <w:trHeight w:val="402"/>
          <w:jc w:val="center"/>
        </w:trPr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Pr="00C35BC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Pr="00C35BC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Pr="00304C8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6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Pr="00304C8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3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Pr="00304C8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</w:pPr>
            <w:r w:rsidRPr="00304C8E"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9</w:t>
            </w:r>
          </w:p>
        </w:tc>
        <w:tc>
          <w:tcPr>
            <w:tcW w:w="83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457386" w:rsidRPr="00304C8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7</w:t>
            </w:r>
          </w:p>
        </w:tc>
      </w:tr>
      <w:tr w:rsidR="00457386" w:rsidTr="002453C4">
        <w:trPr>
          <w:trHeight w:val="402"/>
          <w:jc w:val="center"/>
        </w:trPr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Pr="00304C8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Pr="00304C8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  <w:t>2</w:t>
            </w:r>
          </w:p>
        </w:tc>
        <w:tc>
          <w:tcPr>
            <w:tcW w:w="83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457386" w:rsidRPr="00304C8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  <w:t>7</w:t>
            </w:r>
          </w:p>
        </w:tc>
      </w:tr>
      <w:tr w:rsidR="00457386" w:rsidRPr="0070088E" w:rsidTr="002453C4">
        <w:trPr>
          <w:trHeight w:val="402"/>
          <w:jc w:val="center"/>
        </w:trPr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Pr="00C35BC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Pr="00C35BC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Pr="00304C8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1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  <w:t>0</w:t>
            </w:r>
          </w:p>
        </w:tc>
        <w:tc>
          <w:tcPr>
            <w:tcW w:w="83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457386" w:rsidRPr="00304C8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  <w:t>2</w:t>
            </w:r>
          </w:p>
        </w:tc>
      </w:tr>
      <w:tr w:rsidR="00457386" w:rsidTr="002453C4">
        <w:trPr>
          <w:trHeight w:val="402"/>
          <w:jc w:val="center"/>
        </w:trPr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4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Pr="00304C8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5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Pr="00304C8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ru-RU"/>
              </w:rPr>
              <w:t>9</w:t>
            </w:r>
          </w:p>
        </w:tc>
        <w:tc>
          <w:tcPr>
            <w:tcW w:w="83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457386" w:rsidRPr="00304C8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  <w:t>-9</w:t>
            </w:r>
          </w:p>
        </w:tc>
        <w:tc>
          <w:tcPr>
            <w:tcW w:w="83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457386" w:rsidRPr="00304C8E" w:rsidRDefault="00457386" w:rsidP="0045738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  <w:t>-7</w:t>
            </w:r>
          </w:p>
        </w:tc>
      </w:tr>
    </w:tbl>
    <w:p w:rsidR="00255305" w:rsidRDefault="00255305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481F6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Находим из этой таблицы максимальное </w:t>
      </w:r>
      <w:proofErr w:type="spellStart"/>
      <w:r w:rsidRPr="00481F6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Δ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m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Оно </w:t>
      </w:r>
      <w:proofErr w:type="gram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принадлежит</w:t>
      </w:r>
      <w:r w:rsidR="0045738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компоненту</w:t>
      </w:r>
      <w:proofErr w:type="gram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45738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="00457386" w:rsidRPr="0045738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9</w:t>
      </w:r>
      <w:r w:rsidR="0045738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и </w:t>
      </w:r>
      <w:r w:rsidRPr="00481F6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равно 9. Поменяем </w:t>
      </w:r>
      <w:r w:rsidR="0045738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его и </w:t>
      </w:r>
      <w:r w:rsidR="0045738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="00457386" w:rsidRPr="0045738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2</w:t>
      </w:r>
      <w:r w:rsidR="0045738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местами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то есть внесем </w:t>
      </w:r>
      <w:r w:rsidR="0045738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="00457386" w:rsidRPr="0045738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2</w:t>
      </w:r>
      <w:r w:rsidRP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в 3 подграф, а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P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9 </w:t>
      </w:r>
      <w:r w:rsidR="0045738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в </w:t>
      </w:r>
      <w:r w:rsidR="00457386" w:rsidRPr="0045738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1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подграф. </w:t>
      </w:r>
    </w:p>
    <w:p w:rsidR="00255305" w:rsidRPr="00255305" w:rsidRDefault="00255305" w:rsidP="00255305">
      <w:pPr>
        <w:jc w:val="both"/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Выполним перестановку столбцов и строчек для </w:t>
      </w:r>
      <w:r w:rsidR="00007E8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="00007E82" w:rsidRPr="00007E8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2</w:t>
      </w:r>
      <w:r w:rsidRP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Pr="00FB48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9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и выполним перерасчет сумм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m</w:t>
      </w:r>
      <w:proofErr w:type="spellStart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внеш</w:t>
      </w:r>
      <w:proofErr w:type="spellEnd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-</w:t>
      </w:r>
      <w:r w:rsidRPr="00FB48B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m</w:t>
      </w:r>
      <w:proofErr w:type="spellStart"/>
      <w:r w:rsidRPr="004C14ED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внутр</w:t>
      </w:r>
      <w:proofErr w:type="spellEnd"/>
    </w:p>
    <w:tbl>
      <w:tblPr>
        <w:tblW w:w="533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8"/>
        <w:gridCol w:w="126"/>
        <w:gridCol w:w="462"/>
        <w:gridCol w:w="580"/>
        <w:gridCol w:w="551"/>
        <w:gridCol w:w="580"/>
        <w:gridCol w:w="525"/>
        <w:gridCol w:w="60"/>
        <w:gridCol w:w="580"/>
        <w:gridCol w:w="580"/>
        <w:gridCol w:w="580"/>
        <w:gridCol w:w="580"/>
        <w:gridCol w:w="459"/>
        <w:gridCol w:w="125"/>
        <w:gridCol w:w="580"/>
        <w:gridCol w:w="580"/>
        <w:gridCol w:w="580"/>
        <w:gridCol w:w="580"/>
        <w:gridCol w:w="587"/>
        <w:gridCol w:w="487"/>
        <w:gridCol w:w="431"/>
        <w:gridCol w:w="387"/>
      </w:tblGrid>
      <w:tr w:rsidR="00255305" w:rsidRPr="008F7A5E" w:rsidTr="00007E82">
        <w:trPr>
          <w:trHeight w:val="402"/>
        </w:trPr>
        <w:tc>
          <w:tcPr>
            <w:tcW w:w="295" w:type="pct"/>
            <w:tcBorders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255305" w:rsidRPr="008C0B47" w:rsidRDefault="00255305" w:rsidP="002453C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76" w:type="pct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255305" w:rsidRPr="00AC2709" w:rsidRDefault="00255305" w:rsidP="002453C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S2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255305" w:rsidRPr="00AC2709" w:rsidRDefault="00255305" w:rsidP="002453C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A1</w:t>
            </w:r>
          </w:p>
        </w:tc>
        <w:tc>
          <w:tcPr>
            <w:tcW w:w="259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55305" w:rsidRPr="00AC2709" w:rsidRDefault="00255305" w:rsidP="002453C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S1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55305" w:rsidRPr="00AC2709" w:rsidRDefault="00255305" w:rsidP="002453C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55305" w:rsidRPr="00AC2709" w:rsidRDefault="00255305" w:rsidP="002453C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2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55305" w:rsidRPr="00AC2709" w:rsidRDefault="00255305" w:rsidP="002453C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3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55305" w:rsidRPr="00AC2709" w:rsidRDefault="00255305" w:rsidP="002453C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6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55305" w:rsidRPr="00AC2709" w:rsidRDefault="00255305" w:rsidP="002453C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4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55305" w:rsidRPr="00AC2709" w:rsidRDefault="00255305" w:rsidP="002453C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5</w:t>
            </w:r>
          </w:p>
        </w:tc>
        <w:tc>
          <w:tcPr>
            <w:tcW w:w="275" w:type="pct"/>
            <w:gridSpan w:val="2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55305" w:rsidRPr="002E535F" w:rsidRDefault="00255305" w:rsidP="002453C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9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55305" w:rsidRPr="00AC2709" w:rsidRDefault="00255305" w:rsidP="002453C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7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255305" w:rsidRPr="00AC2709" w:rsidRDefault="00255305" w:rsidP="002453C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2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255305" w:rsidRPr="00AC2709" w:rsidRDefault="00255305" w:rsidP="002453C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3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255305" w:rsidRPr="00AC2709" w:rsidRDefault="00255305" w:rsidP="002453C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8</w:t>
            </w:r>
          </w:p>
        </w:tc>
        <w:tc>
          <w:tcPr>
            <w:tcW w:w="276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255305" w:rsidRPr="00AC2709" w:rsidRDefault="00255305" w:rsidP="002453C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1</w:t>
            </w:r>
          </w:p>
        </w:tc>
        <w:tc>
          <w:tcPr>
            <w:tcW w:w="229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255305" w:rsidRPr="00C35BCE" w:rsidRDefault="00255305" w:rsidP="002453C4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  <w:lang w:val="ru-RU" w:eastAsia="ru-RU"/>
              </w:rPr>
              <w:t>2-1</w:t>
            </w:r>
          </w:p>
        </w:tc>
        <w:tc>
          <w:tcPr>
            <w:tcW w:w="20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</w:tcPr>
          <w:p w:rsidR="00255305" w:rsidRPr="00C35BCE" w:rsidRDefault="00255305" w:rsidP="002453C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ru-RU" w:eastAsia="ru-RU"/>
              </w:rPr>
              <w:t>3-1</w:t>
            </w:r>
          </w:p>
        </w:tc>
        <w:tc>
          <w:tcPr>
            <w:tcW w:w="183" w:type="pct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255305" w:rsidRPr="00C35BCE" w:rsidRDefault="00255305" w:rsidP="002453C4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eastAsia="ru-RU"/>
              </w:rPr>
            </w:pPr>
          </w:p>
        </w:tc>
      </w:tr>
      <w:tr w:rsidR="00007E82" w:rsidRPr="008F7A5E" w:rsidTr="00007E82">
        <w:trPr>
          <w:trHeight w:val="402"/>
        </w:trPr>
        <w:tc>
          <w:tcPr>
            <w:tcW w:w="295" w:type="pc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007E82" w:rsidRPr="008C0B47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2</w:t>
            </w:r>
          </w:p>
        </w:tc>
        <w:tc>
          <w:tcPr>
            <w:tcW w:w="276" w:type="pct"/>
            <w:gridSpan w:val="2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59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12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6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29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007E82" w:rsidRPr="00C35BCE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20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007E82" w:rsidRPr="00C35BCE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183" w:type="pct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</w:tr>
      <w:tr w:rsidR="00007E82" w:rsidRPr="008F7A5E" w:rsidTr="00007E82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007E82" w:rsidRPr="008F7A5E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276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8022C1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8022C1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7404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07E82" w:rsidRP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07E82" w:rsidRPr="008022C1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shd w:val="clear" w:color="auto" w:fill="FFFFFF" w:themeFill="background1"/>
            <w:vAlign w:val="center"/>
          </w:tcPr>
          <w:p w:rsidR="00007E82" w:rsidRPr="008022C1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shd w:val="clear" w:color="auto" w:fill="FFFFFF" w:themeFill="background1"/>
            <w:vAlign w:val="center"/>
          </w:tcPr>
          <w:p w:rsidR="00007E82" w:rsidRPr="008022C1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shd w:val="clear" w:color="auto" w:fill="FFFFFF" w:themeFill="background1"/>
            <w:vAlign w:val="center"/>
          </w:tcPr>
          <w:p w:rsidR="00007E82" w:rsidRPr="007404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right w:val="single" w:sz="12" w:space="0" w:color="auto"/>
            </w:tcBorders>
            <w:shd w:val="clear" w:color="auto" w:fill="FFFF00"/>
            <w:vAlign w:val="center"/>
          </w:tcPr>
          <w:p w:rsidR="00007E82" w:rsidRP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7404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7404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007E82" w:rsidRPr="007404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007E82" w:rsidRPr="00C35BCE" w:rsidRDefault="00872B35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007E82" w:rsidRPr="00C35BCE" w:rsidRDefault="00872B35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1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</w:tr>
      <w:tr w:rsidR="00007E82" w:rsidRPr="008F7A5E" w:rsidTr="00007E82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007E82" w:rsidRPr="008F7A5E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1</w:t>
            </w:r>
          </w:p>
        </w:tc>
        <w:tc>
          <w:tcPr>
            <w:tcW w:w="276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7404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7404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7404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shd w:val="clear" w:color="auto" w:fill="FFFFFF" w:themeFill="background1"/>
            <w:vAlign w:val="center"/>
          </w:tcPr>
          <w:p w:rsidR="00007E82" w:rsidRPr="007404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273" w:type="pct"/>
            <w:shd w:val="clear" w:color="auto" w:fill="FFFFFF" w:themeFill="background1"/>
            <w:vAlign w:val="center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shd w:val="clear" w:color="auto" w:fill="FFFFFF" w:themeFill="background1"/>
            <w:vAlign w:val="center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right w:val="single" w:sz="12" w:space="0" w:color="auto"/>
            </w:tcBorders>
            <w:shd w:val="clear" w:color="auto" w:fill="FFFF00"/>
            <w:vAlign w:val="center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007E82" w:rsidRDefault="00872B35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007E82" w:rsidRDefault="00872B35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1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</w:tr>
      <w:tr w:rsidR="00007E82" w:rsidRPr="008F7A5E" w:rsidTr="00007E82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007E82" w:rsidRPr="00C37E5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276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shd w:val="clear" w:color="auto" w:fill="FFFFFF" w:themeFill="background1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shd w:val="clear" w:color="auto" w:fill="FFFFFF" w:themeFill="background1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shd w:val="clear" w:color="auto" w:fill="FFFFFF" w:themeFill="background1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right w:val="single" w:sz="12" w:space="0" w:color="auto"/>
            </w:tcBorders>
            <w:shd w:val="clear" w:color="auto" w:fill="FFFF00"/>
            <w:vAlign w:val="center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3413F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007E82" w:rsidRPr="0070088E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 w:rsidRPr="0070088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007E82" w:rsidRPr="00C35BCE" w:rsidRDefault="00872B35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007E82" w:rsidRPr="00C35BCE" w:rsidRDefault="00872B35" w:rsidP="00872B35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1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007E82" w:rsidRPr="0070088E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</w:p>
        </w:tc>
      </w:tr>
      <w:tr w:rsidR="00007E82" w:rsidRPr="008F7A5E" w:rsidTr="00007E82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55305" w:rsidRPr="00C37E55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276" w:type="pct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255305" w:rsidRPr="008022C1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255305" w:rsidRPr="00007E82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255305" w:rsidRPr="00451BFB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255305" w:rsidRPr="00451BFB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255305" w:rsidRPr="00451BFB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left w:val="single" w:sz="12" w:space="0" w:color="auto"/>
            </w:tcBorders>
            <w:shd w:val="clear" w:color="auto" w:fill="FFFF00"/>
            <w:vAlign w:val="center"/>
          </w:tcPr>
          <w:p w:rsidR="00255305" w:rsidRPr="00451BFB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shd w:val="clear" w:color="auto" w:fill="FFFF00"/>
            <w:vAlign w:val="center"/>
          </w:tcPr>
          <w:p w:rsidR="00255305" w:rsidRPr="00451BFB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73" w:type="pct"/>
            <w:shd w:val="clear" w:color="auto" w:fill="FFFF00"/>
            <w:vAlign w:val="center"/>
          </w:tcPr>
          <w:p w:rsidR="00255305" w:rsidRPr="00451BFB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shd w:val="clear" w:color="auto" w:fill="FFFF00"/>
            <w:vAlign w:val="center"/>
          </w:tcPr>
          <w:p w:rsidR="00255305" w:rsidRPr="00451BFB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right w:val="single" w:sz="12" w:space="0" w:color="auto"/>
            </w:tcBorders>
            <w:shd w:val="clear" w:color="auto" w:fill="FFFF00"/>
            <w:vAlign w:val="center"/>
          </w:tcPr>
          <w:p w:rsidR="00255305" w:rsidRPr="008A74BE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255305" w:rsidRPr="00007E82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  <w:vAlign w:val="center"/>
          </w:tcPr>
          <w:p w:rsidR="00255305" w:rsidRPr="00451BFB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</w:tcPr>
          <w:p w:rsidR="00255305" w:rsidRPr="00451BFB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00"/>
          </w:tcPr>
          <w:p w:rsidR="00255305" w:rsidRPr="00451BFB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7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</w:tcPr>
          <w:p w:rsidR="00255305" w:rsidRPr="00451BFB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255305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0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</w:tcPr>
          <w:p w:rsidR="00255305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4</w:t>
            </w:r>
          </w:p>
        </w:tc>
        <w:tc>
          <w:tcPr>
            <w:tcW w:w="18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255305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</w:tr>
      <w:tr w:rsidR="00255305" w:rsidRPr="008F7A5E" w:rsidTr="00007E82">
        <w:trPr>
          <w:trHeight w:val="402"/>
        </w:trPr>
        <w:tc>
          <w:tcPr>
            <w:tcW w:w="354" w:type="pct"/>
            <w:gridSpan w:val="2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255305" w:rsidRPr="00C37E55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269" w:type="pct"/>
            <w:gridSpan w:val="5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255305" w:rsidRPr="00277EF1" w:rsidRDefault="00872B3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1336" w:type="pct"/>
            <w:gridSpan w:val="6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255305" w:rsidRPr="00872B35" w:rsidRDefault="00872B3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8</w:t>
            </w:r>
          </w:p>
        </w:tc>
        <w:tc>
          <w:tcPr>
            <w:tcW w:w="1426" w:type="pct"/>
            <w:gridSpan w:val="6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255305" w:rsidRPr="00451BFB" w:rsidRDefault="00872B35" w:rsidP="00872B35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6</w:t>
            </w:r>
          </w:p>
        </w:tc>
        <w:tc>
          <w:tcPr>
            <w:tcW w:w="229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255305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-2</w:t>
            </w:r>
          </w:p>
        </w:tc>
        <w:tc>
          <w:tcPr>
            <w:tcW w:w="203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255305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183" w:type="pct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255305" w:rsidRPr="00C35BCE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  <w:t>3-2</w:t>
            </w:r>
          </w:p>
        </w:tc>
      </w:tr>
      <w:tr w:rsidR="00007E82" w:rsidRPr="00451BFB" w:rsidTr="00007E82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007E82" w:rsidRPr="00C37E55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276" w:type="pct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07E82" w:rsidRPr="007404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07E82" w:rsidRPr="007404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59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bottom w:val="single" w:sz="4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07E82" w:rsidRPr="007404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7404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7404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7404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7404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07E82" w:rsidRPr="007404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273" w:type="pct"/>
            <w:tcBorders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07E82" w:rsidRPr="007404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shd w:val="clear" w:color="auto" w:fill="FFFFFF" w:themeFill="background1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shd w:val="clear" w:color="auto" w:fill="FFFFFF" w:themeFill="background1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6" w:type="pct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:rsidR="00007E82" w:rsidRPr="00451BF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29" w:type="pct"/>
            <w:tcBorders>
              <w:bottom w:val="single" w:sz="4" w:space="0" w:color="auto"/>
            </w:tcBorders>
            <w:shd w:val="clear" w:color="auto" w:fill="FFFFFF" w:themeFill="background1"/>
          </w:tcPr>
          <w:p w:rsidR="00007E82" w:rsidRDefault="00872B35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203" w:type="pct"/>
            <w:tcBorders>
              <w:bottom w:val="single" w:sz="4" w:space="0" w:color="auto"/>
            </w:tcBorders>
            <w:shd w:val="clear" w:color="auto" w:fill="FFFFFF" w:themeFill="background1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183" w:type="pct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:rsidR="00007E82" w:rsidRDefault="00872B35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3</w:t>
            </w:r>
          </w:p>
        </w:tc>
      </w:tr>
      <w:tr w:rsidR="00007E82" w:rsidRPr="008F7A5E" w:rsidTr="00007E82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07E82" w:rsidRPr="008F7A5E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304C8E" w:rsidRDefault="00872B35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872B35" w:rsidRDefault="00872B35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</w:tr>
      <w:tr w:rsidR="00007E82" w:rsidRPr="008F7A5E" w:rsidTr="00007E82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007E82" w:rsidRPr="008F7A5E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7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6" w:type="pct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007E82" w:rsidRPr="00872B35" w:rsidRDefault="00872B35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20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183" w:type="pct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:rsidR="00007E82" w:rsidRDefault="00872B35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4</w:t>
            </w:r>
          </w:p>
        </w:tc>
      </w:tr>
      <w:tr w:rsidR="00007E82" w:rsidRPr="008F7A5E" w:rsidTr="00007E82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07E82" w:rsidRPr="008F7A5E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4</w:t>
            </w:r>
          </w:p>
        </w:tc>
      </w:tr>
      <w:tr w:rsidR="00360466" w:rsidRPr="008F7A5E" w:rsidTr="00007E82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:rsidR="00255305" w:rsidRPr="00007E82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007E8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55305" w:rsidRPr="00007E82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007E8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55305" w:rsidRPr="00007E82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55305" w:rsidRPr="00007E82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55305" w:rsidRPr="00007E82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55305" w:rsidRPr="00007E82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007E8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55305" w:rsidRPr="00007E82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55305" w:rsidRPr="00007E82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55305" w:rsidRPr="00007E82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55305" w:rsidRPr="00007E82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007E8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55305" w:rsidRPr="00007E82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007E8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55305" w:rsidRPr="00007E82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255305" w:rsidRPr="00007E82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55305" w:rsidRPr="00007E82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55305" w:rsidRPr="00007E82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:rsidR="00255305" w:rsidRPr="00007E82" w:rsidRDefault="00007E82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55305" w:rsidRPr="00872B35" w:rsidRDefault="00872B3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55305" w:rsidRPr="00007E82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eastAsia="ru-RU"/>
              </w:rPr>
            </w:pP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255305" w:rsidRPr="00872B35" w:rsidRDefault="00872B3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6"/>
                <w:szCs w:val="16"/>
                <w:lang w:val="ru-RU" w:eastAsia="ru-RU"/>
              </w:rPr>
              <w:t>-7</w:t>
            </w:r>
          </w:p>
        </w:tc>
      </w:tr>
      <w:tr w:rsidR="00255305" w:rsidRPr="008F7A5E" w:rsidTr="00007E82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55305" w:rsidRPr="00C37E55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356" w:type="pct"/>
            <w:gridSpan w:val="7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255305" w:rsidRPr="00194861" w:rsidRDefault="00872B3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8</w:t>
            </w:r>
          </w:p>
        </w:tc>
        <w:tc>
          <w:tcPr>
            <w:tcW w:w="1366" w:type="pct"/>
            <w:gridSpan w:val="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255305" w:rsidRPr="00872B35" w:rsidRDefault="00872B3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4</w:t>
            </w:r>
          </w:p>
        </w:tc>
        <w:tc>
          <w:tcPr>
            <w:tcW w:w="1368" w:type="pct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255305" w:rsidRPr="00872B35" w:rsidRDefault="00872B3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3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255305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255305" w:rsidRPr="00C35BCE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  <w:t>1-3</w:t>
            </w:r>
          </w:p>
        </w:tc>
        <w:tc>
          <w:tcPr>
            <w:tcW w:w="183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255305" w:rsidRPr="00C35BCE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</w:pPr>
            <w:r w:rsidRPr="00C35BC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val="ru-RU" w:eastAsia="ru-RU"/>
              </w:rPr>
              <w:t>2-3</w:t>
            </w:r>
          </w:p>
        </w:tc>
      </w:tr>
      <w:tr w:rsidR="00007E82" w:rsidRPr="008F7A5E" w:rsidTr="00007E82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276" w:type="pct"/>
            <w:gridSpan w:val="2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right w:val="single" w:sz="12" w:space="0" w:color="auto"/>
            </w:tcBorders>
            <w:shd w:val="clear" w:color="auto" w:fill="FFFF00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shd w:val="clear" w:color="auto" w:fill="FFFFFF" w:themeFill="background1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shd w:val="clear" w:color="auto" w:fill="FFFFFF" w:themeFill="background1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76" w:type="pct"/>
            <w:tcBorders>
              <w:right w:val="single" w:sz="12" w:space="0" w:color="auto"/>
            </w:tcBorders>
            <w:shd w:val="clear" w:color="auto" w:fill="FFFFFF" w:themeFill="background1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29" w:type="pct"/>
            <w:shd w:val="clear" w:color="auto" w:fill="FFFFFF" w:themeFill="background1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  <w:shd w:val="clear" w:color="auto" w:fill="FFFFFF" w:themeFill="background1"/>
          </w:tcPr>
          <w:p w:rsidR="00007E82" w:rsidRPr="00304C8E" w:rsidRDefault="00872B35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8</w:t>
            </w:r>
          </w:p>
        </w:tc>
        <w:tc>
          <w:tcPr>
            <w:tcW w:w="183" w:type="pct"/>
            <w:tcBorders>
              <w:right w:val="single" w:sz="12" w:space="0" w:color="auto"/>
            </w:tcBorders>
            <w:shd w:val="clear" w:color="auto" w:fill="FFFFFF" w:themeFill="background1"/>
          </w:tcPr>
          <w:p w:rsidR="00007E82" w:rsidRPr="00872B35" w:rsidRDefault="00872B35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6</w:t>
            </w:r>
          </w:p>
        </w:tc>
      </w:tr>
      <w:tr w:rsidR="00007E82" w:rsidRPr="008F7A5E" w:rsidTr="00007E82">
        <w:trPr>
          <w:trHeight w:val="402"/>
        </w:trPr>
        <w:tc>
          <w:tcPr>
            <w:tcW w:w="295" w:type="pct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276" w:type="pct"/>
            <w:gridSpan w:val="2"/>
            <w:tcBorders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bottom w:val="single" w:sz="4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FFFF00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left w:val="single" w:sz="12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shd w:val="clear" w:color="auto" w:fill="FFFFFF" w:themeFill="background1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bottom w:val="single" w:sz="4" w:space="0" w:color="auto"/>
            </w:tcBorders>
            <w:shd w:val="clear" w:color="auto" w:fill="FFFFFF" w:themeFill="background1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76" w:type="pct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bottom w:val="single" w:sz="4" w:space="0" w:color="auto"/>
            </w:tcBorders>
            <w:shd w:val="clear" w:color="auto" w:fill="FFFFFF" w:themeFill="background1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  <w:tcBorders>
              <w:bottom w:val="single" w:sz="4" w:space="0" w:color="auto"/>
            </w:tcBorders>
            <w:shd w:val="clear" w:color="auto" w:fill="FFFFFF" w:themeFill="background1"/>
          </w:tcPr>
          <w:p w:rsidR="00007E82" w:rsidRPr="00304C8E" w:rsidRDefault="00872B35" w:rsidP="00872B35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8</w:t>
            </w:r>
          </w:p>
        </w:tc>
        <w:tc>
          <w:tcPr>
            <w:tcW w:w="183" w:type="pct"/>
            <w:tcBorders>
              <w:bottom w:val="single" w:sz="4" w:space="0" w:color="auto"/>
              <w:right w:val="single" w:sz="12" w:space="0" w:color="auto"/>
            </w:tcBorders>
            <w:shd w:val="clear" w:color="auto" w:fill="FFFFFF" w:themeFill="background1"/>
          </w:tcPr>
          <w:p w:rsidR="00007E82" w:rsidRPr="00304C8E" w:rsidRDefault="00872B35" w:rsidP="00872B35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8</w:t>
            </w:r>
          </w:p>
        </w:tc>
      </w:tr>
      <w:tr w:rsidR="00007E82" w:rsidRPr="008F7A5E" w:rsidTr="00007E82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304C8E" w:rsidRDefault="00872B35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6</w:t>
            </w: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872B35" w:rsidRDefault="00872B35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1</w:t>
            </w:r>
          </w:p>
        </w:tc>
      </w:tr>
      <w:tr w:rsidR="00007E82" w:rsidRPr="008F7A5E" w:rsidTr="00007E82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C86F78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304C8E" w:rsidRDefault="00872B35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7</w:t>
            </w: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304C8E" w:rsidRDefault="00872B35" w:rsidP="00872B35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5</w:t>
            </w:r>
          </w:p>
        </w:tc>
      </w:tr>
      <w:tr w:rsidR="00007E82" w:rsidRPr="008F7A5E" w:rsidTr="00007E82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5" w:themeFillTint="33"/>
            <w:vAlign w:val="center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27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2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2A4E3B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Default="00007E82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872B35" w:rsidRDefault="00872B35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8</w:t>
            </w:r>
          </w:p>
        </w:tc>
        <w:tc>
          <w:tcPr>
            <w:tcW w:w="18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007E82" w:rsidRPr="00872B35" w:rsidRDefault="00872B35" w:rsidP="00007E82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14"/>
                <w:szCs w:val="14"/>
                <w:lang w:val="ru-RU" w:eastAsia="ru-RU"/>
              </w:rPr>
              <w:t>-8</w:t>
            </w:r>
          </w:p>
        </w:tc>
      </w:tr>
      <w:tr w:rsidR="00255305" w:rsidRPr="008F7A5E" w:rsidTr="00007E82">
        <w:trPr>
          <w:trHeight w:val="402"/>
        </w:trPr>
        <w:tc>
          <w:tcPr>
            <w:tcW w:w="29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255305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356" w:type="pct"/>
            <w:gridSpan w:val="7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255305" w:rsidRPr="00C86F78" w:rsidRDefault="00872B3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6</w:t>
            </w:r>
          </w:p>
        </w:tc>
        <w:tc>
          <w:tcPr>
            <w:tcW w:w="1366" w:type="pct"/>
            <w:gridSpan w:val="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255305" w:rsidRPr="00C86F78" w:rsidRDefault="00872B3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3</w:t>
            </w:r>
          </w:p>
        </w:tc>
        <w:tc>
          <w:tcPr>
            <w:tcW w:w="1368" w:type="pct"/>
            <w:gridSpan w:val="5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255305" w:rsidRPr="00872B35" w:rsidRDefault="00872B3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1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255305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203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255305" w:rsidRPr="00C35BCE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ru-RU" w:eastAsia="ru-RU"/>
              </w:rPr>
            </w:pPr>
          </w:p>
        </w:tc>
        <w:tc>
          <w:tcPr>
            <w:tcW w:w="183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255305" w:rsidRPr="00C35BCE" w:rsidRDefault="00255305" w:rsidP="002453C4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:lang w:val="ru-RU" w:eastAsia="ru-RU"/>
              </w:rPr>
            </w:pPr>
          </w:p>
        </w:tc>
      </w:tr>
    </w:tbl>
    <w:p w:rsidR="00255305" w:rsidRDefault="00255305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007E82" w:rsidRDefault="00007E82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255305" w:rsidRDefault="00255305" w:rsidP="00255305">
      <w:pPr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00923E0D">
        <w:rPr>
          <w:rFonts w:ascii="Times New Roman" w:hAnsi="Times New Roman" w:cs="Times New Roman"/>
          <w:sz w:val="28"/>
          <w:szCs w:val="28"/>
        </w:rPr>
        <w:t>Δm</w:t>
      </w:r>
      <w:proofErr w:type="spellEnd"/>
      <w:r w:rsidRPr="00923E0D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923E0D">
        <w:rPr>
          <w:rFonts w:ascii="Times New Roman" w:hAnsi="Times New Roman" w:cs="Times New Roman"/>
          <w:sz w:val="28"/>
          <w:szCs w:val="28"/>
        </w:rPr>
        <w:t>x</w:t>
      </w:r>
      <w:r w:rsidRPr="00923E0D">
        <w:rPr>
          <w:rFonts w:ascii="Times New Roman" w:hAnsi="Times New Roman" w:cs="Times New Roman"/>
          <w:sz w:val="28"/>
          <w:szCs w:val="28"/>
          <w:vertAlign w:val="subscript"/>
        </w:rPr>
        <w:t>g</w:t>
      </w:r>
      <w:proofErr w:type="spellEnd"/>
      <w:r w:rsidRPr="00923E0D">
        <w:rPr>
          <w:rFonts w:ascii="Times New Roman" w:hAnsi="Times New Roman" w:cs="Times New Roman"/>
          <w:sz w:val="28"/>
          <w:szCs w:val="28"/>
          <w:lang w:val="ru-RU"/>
        </w:rPr>
        <w:t xml:space="preserve"> ↔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x</w:t>
      </w:r>
      <w:r w:rsidRPr="00923E0D">
        <w:rPr>
          <w:rFonts w:ascii="Times New Roman" w:hAnsi="Times New Roman" w:cs="Times New Roman"/>
          <w:sz w:val="28"/>
          <w:szCs w:val="28"/>
          <w:vertAlign w:val="subscript"/>
        </w:rPr>
        <w:t>h</w:t>
      </w:r>
      <w:proofErr w:type="spellEnd"/>
      <w:r w:rsidRPr="00923E0D">
        <w:rPr>
          <w:rFonts w:ascii="Times New Roman" w:hAnsi="Times New Roman" w:cs="Times New Roman"/>
          <w:sz w:val="28"/>
          <w:szCs w:val="28"/>
          <w:lang w:val="ru-RU"/>
        </w:rPr>
        <w:t xml:space="preserve">  =</w:t>
      </w:r>
      <w:proofErr w:type="gramEnd"/>
      <w:r w:rsidR="00D139CB">
        <w:rPr>
          <w:rFonts w:ascii="Times New Roman" w:hAnsi="Times New Roman" w:cs="Times New Roman"/>
          <w:sz w:val="28"/>
          <w:szCs w:val="28"/>
          <w:lang w:val="ru-RU"/>
        </w:rPr>
        <w:t>(23-2)+(7-4)-0=21+3-</w:t>
      </w:r>
      <w:r>
        <w:rPr>
          <w:rFonts w:ascii="Times New Roman" w:hAnsi="Times New Roman" w:cs="Times New Roman"/>
          <w:sz w:val="28"/>
          <w:szCs w:val="28"/>
          <w:lang w:val="ru-RU"/>
        </w:rPr>
        <w:t>=</w:t>
      </w:r>
      <w:r w:rsidR="00D139CB">
        <w:rPr>
          <w:rFonts w:ascii="Times New Roman" w:hAnsi="Times New Roman" w:cs="Times New Roman"/>
          <w:sz w:val="28"/>
          <w:szCs w:val="28"/>
          <w:lang w:val="ru-RU"/>
        </w:rPr>
        <w:t>2</w:t>
      </w:r>
      <w:r>
        <w:rPr>
          <w:rFonts w:ascii="Times New Roman" w:hAnsi="Times New Roman" w:cs="Times New Roman"/>
          <w:sz w:val="28"/>
          <w:szCs w:val="28"/>
          <w:lang w:val="ru-RU"/>
        </w:rPr>
        <w:t>4 –</w:t>
      </w:r>
      <w:r>
        <w:rPr>
          <w:rFonts w:ascii="Times New Roman" w:hAnsi="Times New Roman" w:cs="Times New Roman"/>
          <w:sz w:val="28"/>
          <w:szCs w:val="28"/>
        </w:rPr>
        <w:t>max</w:t>
      </w:r>
    </w:p>
    <w:p w:rsidR="00872B35" w:rsidRDefault="00872B35" w:rsidP="00872B3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390019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Изменение внутренних связей:</w:t>
      </w:r>
    </w:p>
    <w:p w:rsidR="00872B35" w:rsidRPr="00007E82" w:rsidRDefault="00872B35" w:rsidP="00255305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255305" w:rsidRPr="00923E0D" w:rsidRDefault="00255305" w:rsidP="00255305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proofErr w:type="gramStart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m</w:t>
      </w:r>
      <w:proofErr w:type="spellStart"/>
      <w:r w:rsidRPr="004C14ED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внутр</w:t>
      </w:r>
      <w:proofErr w:type="spellEnd"/>
      <w:proofErr w:type="gramEnd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=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2+24+52</m:t>
            </m:r>
          </m:num>
          <m:den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den>
        </m:f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44</m:t>
        </m:r>
      </m:oMath>
    </w:p>
    <w:p w:rsidR="00255305" w:rsidRPr="00923E0D" w:rsidRDefault="00255305" w:rsidP="00255305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Изменение внешних связей: </w:t>
      </w:r>
    </w:p>
    <w:p w:rsidR="00255305" w:rsidRDefault="00255305" w:rsidP="00255305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 w:rsidRPr="00007E82">
        <w:rPr>
          <w:rFonts w:ascii="Times New Roman" w:hAnsi="Times New Roman" w:cs="Times New Roman"/>
          <w:sz w:val="28"/>
          <w:szCs w:val="28"/>
          <w:lang w:val="ru-RU"/>
        </w:rPr>
        <w:tab/>
      </w:r>
      <w:proofErr w:type="gramStart"/>
      <w:r w:rsidRPr="00923E0D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m</w:t>
      </w:r>
      <w:proofErr w:type="spellStart"/>
      <w:r w:rsidRPr="00923E0D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  <w:lang w:val="ru-RU"/>
        </w:rPr>
        <w:t>внеш</w:t>
      </w:r>
      <w:proofErr w:type="spellEnd"/>
      <w:proofErr w:type="gramEnd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=</w:t>
      </w:r>
      <w:r w:rsidRPr="004C14ED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16+10+39=65</w:t>
      </w:r>
    </w:p>
    <w:p w:rsidR="00255305" w:rsidRDefault="00255305" w:rsidP="0025530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Новое качество компоновки:</w:t>
      </w:r>
    </w:p>
    <w:p w:rsidR="00255305" w:rsidRPr="00255305" w:rsidRDefault="00255305" w:rsidP="00255305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sz w:val="32"/>
              <w:szCs w:val="32"/>
            </w:rPr>
            <m:t>Δ</m:t>
          </m:r>
          <m:r>
            <m:rPr>
              <m:sty m:val="p"/>
            </m:rPr>
            <w:rPr>
              <w:rFonts w:ascii="Cambria Math" w:eastAsia="Times New Roman" w:hAnsi="Cambria Math" w:cs="Cambria Math"/>
              <w:sz w:val="32"/>
              <w:szCs w:val="32"/>
            </w:rPr>
            <m:t>G</m:t>
          </m:r>
          <m:r>
            <w:rPr>
              <w:rFonts w:ascii="Cambria Math" w:eastAsia="Times New Roman" w:hAnsi="Cambria Math" w:cs="Cambria Math"/>
              <w:sz w:val="32"/>
              <w:szCs w:val="32"/>
            </w:rPr>
            <m:t>=</m:t>
          </m:r>
          <m:f>
            <m:fPr>
              <m:ctrlPr>
                <w:rPr>
                  <w:rFonts w:ascii="Cambria Math" w:eastAsia="Times New Roman" w:hAnsi="Cambria Math" w:cs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Times New Roman" w:hAnsi="Cambria Math" w:cs="Cambria Math"/>
                  <w:sz w:val="32"/>
                  <w:szCs w:val="32"/>
                </w:rPr>
                <m:t>44</m:t>
              </m:r>
            </m:num>
            <m:den>
              <m:r>
                <w:rPr>
                  <w:rFonts w:ascii="Cambria Math" w:eastAsia="Times New Roman" w:hAnsi="Cambria Math" w:cs="Cambria Math"/>
                  <w:sz w:val="32"/>
                  <w:szCs w:val="32"/>
                </w:rPr>
                <m:t>65</m:t>
              </m:r>
            </m:den>
          </m:f>
          <m:r>
            <w:rPr>
              <w:rFonts w:ascii="Cambria Math" w:eastAsia="Times New Roman" w:hAnsi="Cambria Math" w:cs="Cambria Math"/>
              <w:sz w:val="32"/>
              <w:szCs w:val="32"/>
            </w:rPr>
            <m:t>=0,68</m:t>
          </m:r>
        </m:oMath>
      </m:oMathPara>
    </w:p>
    <w:p w:rsidR="00255305" w:rsidRPr="003A0509" w:rsidRDefault="00255305" w:rsidP="00255305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:rsidR="00255305" w:rsidRPr="00923E0D" w:rsidRDefault="00255305" w:rsidP="00255305">
      <w:pPr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55305" w:rsidRDefault="00255305" w:rsidP="00255305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Результаты не утешительны, так что делаем перестановки дальше. </w:t>
      </w:r>
    </w:p>
    <w:p w:rsidR="003A0509" w:rsidRDefault="003A0509" w:rsidP="003A0509">
      <w:pPr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sectPr w:rsidR="003A0509" w:rsidSect="00CF0945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TYxNDc2MzA0MDNW0lEKTi0uzszPAykwrgUA9IWc9iwAAAA="/>
  </w:docVars>
  <w:rsids>
    <w:rsidRoot w:val="000C2804"/>
    <w:rsid w:val="00007E82"/>
    <w:rsid w:val="00037B98"/>
    <w:rsid w:val="00037F24"/>
    <w:rsid w:val="00050459"/>
    <w:rsid w:val="000A77A8"/>
    <w:rsid w:val="000C2804"/>
    <w:rsid w:val="000E1832"/>
    <w:rsid w:val="001046A7"/>
    <w:rsid w:val="00104CF4"/>
    <w:rsid w:val="00106A1F"/>
    <w:rsid w:val="0010764F"/>
    <w:rsid w:val="00107CDC"/>
    <w:rsid w:val="00114336"/>
    <w:rsid w:val="00134A41"/>
    <w:rsid w:val="001413B9"/>
    <w:rsid w:val="001659D7"/>
    <w:rsid w:val="00193184"/>
    <w:rsid w:val="00194861"/>
    <w:rsid w:val="001B680E"/>
    <w:rsid w:val="001E5320"/>
    <w:rsid w:val="001E62D3"/>
    <w:rsid w:val="001F07B2"/>
    <w:rsid w:val="002122F0"/>
    <w:rsid w:val="00225721"/>
    <w:rsid w:val="0024465B"/>
    <w:rsid w:val="00251690"/>
    <w:rsid w:val="00255305"/>
    <w:rsid w:val="00277EF1"/>
    <w:rsid w:val="00284885"/>
    <w:rsid w:val="002A20F1"/>
    <w:rsid w:val="002A4E3B"/>
    <w:rsid w:val="002B7E3D"/>
    <w:rsid w:val="002D0C27"/>
    <w:rsid w:val="002E25B0"/>
    <w:rsid w:val="002E535F"/>
    <w:rsid w:val="002F1E0B"/>
    <w:rsid w:val="00304C8E"/>
    <w:rsid w:val="003166C8"/>
    <w:rsid w:val="00325DA3"/>
    <w:rsid w:val="00360466"/>
    <w:rsid w:val="00377006"/>
    <w:rsid w:val="00377C7E"/>
    <w:rsid w:val="00390019"/>
    <w:rsid w:val="003A0509"/>
    <w:rsid w:val="003E1BBE"/>
    <w:rsid w:val="003F5946"/>
    <w:rsid w:val="00422A05"/>
    <w:rsid w:val="00451BFB"/>
    <w:rsid w:val="0045490D"/>
    <w:rsid w:val="00457386"/>
    <w:rsid w:val="00481F6F"/>
    <w:rsid w:val="004A49AC"/>
    <w:rsid w:val="004C14ED"/>
    <w:rsid w:val="00501E1D"/>
    <w:rsid w:val="00514CCE"/>
    <w:rsid w:val="00530A90"/>
    <w:rsid w:val="0053520B"/>
    <w:rsid w:val="00586B59"/>
    <w:rsid w:val="005A1F32"/>
    <w:rsid w:val="005A5D8D"/>
    <w:rsid w:val="005C31E3"/>
    <w:rsid w:val="005D1F5A"/>
    <w:rsid w:val="005F486A"/>
    <w:rsid w:val="005F6164"/>
    <w:rsid w:val="006106B3"/>
    <w:rsid w:val="00634F9B"/>
    <w:rsid w:val="00637BB1"/>
    <w:rsid w:val="0064544D"/>
    <w:rsid w:val="00696482"/>
    <w:rsid w:val="006C600D"/>
    <w:rsid w:val="006E0ABF"/>
    <w:rsid w:val="006E672C"/>
    <w:rsid w:val="007412B5"/>
    <w:rsid w:val="00753472"/>
    <w:rsid w:val="0078545E"/>
    <w:rsid w:val="00872B35"/>
    <w:rsid w:val="00895B43"/>
    <w:rsid w:val="008A74BE"/>
    <w:rsid w:val="008B1AB4"/>
    <w:rsid w:val="008C0B47"/>
    <w:rsid w:val="0091678B"/>
    <w:rsid w:val="00923E0D"/>
    <w:rsid w:val="00930A24"/>
    <w:rsid w:val="00946ACC"/>
    <w:rsid w:val="00961187"/>
    <w:rsid w:val="00962A4B"/>
    <w:rsid w:val="009B2C83"/>
    <w:rsid w:val="009C0599"/>
    <w:rsid w:val="009D060A"/>
    <w:rsid w:val="00A1433E"/>
    <w:rsid w:val="00A175C5"/>
    <w:rsid w:val="00A2290E"/>
    <w:rsid w:val="00AA6B2A"/>
    <w:rsid w:val="00AA7B8C"/>
    <w:rsid w:val="00AC223F"/>
    <w:rsid w:val="00AD24FD"/>
    <w:rsid w:val="00AF6B16"/>
    <w:rsid w:val="00B13237"/>
    <w:rsid w:val="00B374FF"/>
    <w:rsid w:val="00B41464"/>
    <w:rsid w:val="00B44CD6"/>
    <w:rsid w:val="00B846CA"/>
    <w:rsid w:val="00BC7953"/>
    <w:rsid w:val="00BF77BB"/>
    <w:rsid w:val="00C35BCE"/>
    <w:rsid w:val="00C50311"/>
    <w:rsid w:val="00C70D85"/>
    <w:rsid w:val="00C86F78"/>
    <w:rsid w:val="00CD2AD5"/>
    <w:rsid w:val="00CF0945"/>
    <w:rsid w:val="00D02A61"/>
    <w:rsid w:val="00D139CB"/>
    <w:rsid w:val="00D16382"/>
    <w:rsid w:val="00D2086B"/>
    <w:rsid w:val="00D23673"/>
    <w:rsid w:val="00D361FA"/>
    <w:rsid w:val="00D60AE6"/>
    <w:rsid w:val="00D66FD1"/>
    <w:rsid w:val="00DB28E9"/>
    <w:rsid w:val="00DD7975"/>
    <w:rsid w:val="00DE02F0"/>
    <w:rsid w:val="00DE20E1"/>
    <w:rsid w:val="00E069B2"/>
    <w:rsid w:val="00E311C8"/>
    <w:rsid w:val="00E438B1"/>
    <w:rsid w:val="00E43E13"/>
    <w:rsid w:val="00E4698E"/>
    <w:rsid w:val="00E62D92"/>
    <w:rsid w:val="00E6491D"/>
    <w:rsid w:val="00E658F4"/>
    <w:rsid w:val="00E7793B"/>
    <w:rsid w:val="00E91EC9"/>
    <w:rsid w:val="00E9621E"/>
    <w:rsid w:val="00EB10D6"/>
    <w:rsid w:val="00EB34D7"/>
    <w:rsid w:val="00ED69A6"/>
    <w:rsid w:val="00EF21DD"/>
    <w:rsid w:val="00F11D24"/>
    <w:rsid w:val="00F12F66"/>
    <w:rsid w:val="00F2058E"/>
    <w:rsid w:val="00F52E3E"/>
    <w:rsid w:val="00F56939"/>
    <w:rsid w:val="00FA7387"/>
    <w:rsid w:val="00FA7535"/>
    <w:rsid w:val="00FB48BF"/>
    <w:rsid w:val="00FB782A"/>
    <w:rsid w:val="00FC27AD"/>
    <w:rsid w:val="00FC6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0B0261"/>
  <w15:chartTrackingRefBased/>
  <w15:docId w15:val="{FFDFD952-9E8F-42E4-A881-FE9ACBD99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04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637B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488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5FDD2F-51BB-4A35-B6B6-684C9C1CC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7</Pages>
  <Words>3531</Words>
  <Characters>2013</Characters>
  <Application>Microsoft Office Word</Application>
  <DocSecurity>0</DocSecurity>
  <Lines>16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Белаш</dc:creator>
  <cp:keywords/>
  <dc:description/>
  <cp:lastModifiedBy>Богдан Белаш</cp:lastModifiedBy>
  <cp:revision>28</cp:revision>
  <dcterms:created xsi:type="dcterms:W3CDTF">2017-11-07T18:38:00Z</dcterms:created>
  <dcterms:modified xsi:type="dcterms:W3CDTF">2017-11-07T21:25:00Z</dcterms:modified>
</cp:coreProperties>
</file>